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127EF" w14:textId="77777777" w:rsidR="008C007C" w:rsidRPr="00124808" w:rsidRDefault="008C007C" w:rsidP="002F1834">
      <w:pPr>
        <w:tabs>
          <w:tab w:val="right" w:pos="9042"/>
        </w:tabs>
        <w:jc w:val="right"/>
        <w:rPr>
          <w:rFonts w:asciiTheme="minorHAnsi" w:hAnsiTheme="minorHAnsi"/>
          <w:sz w:val="18"/>
          <w:szCs w:val="18"/>
        </w:rPr>
      </w:pPr>
    </w:p>
    <w:tbl>
      <w:tblPr>
        <w:tblW w:w="8930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701"/>
        <w:gridCol w:w="7229"/>
      </w:tblGrid>
      <w:tr w:rsidR="004A7777" w:rsidRPr="0093201A" w14:paraId="704426E5" w14:textId="77777777" w:rsidTr="004A7777">
        <w:trPr>
          <w:trHeight w:val="306"/>
        </w:trPr>
        <w:tc>
          <w:tcPr>
            <w:tcW w:w="1701" w:type="dxa"/>
            <w:vAlign w:val="center"/>
          </w:tcPr>
          <w:p w14:paraId="434CA639" w14:textId="77777777" w:rsidR="004A7777" w:rsidRPr="0093201A" w:rsidRDefault="004A7777" w:rsidP="00A23180">
            <w:pPr>
              <w:tabs>
                <w:tab w:val="left" w:pos="1632"/>
              </w:tabs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Student name</w:t>
            </w:r>
          </w:p>
        </w:tc>
        <w:tc>
          <w:tcPr>
            <w:tcW w:w="7229" w:type="dxa"/>
            <w:vAlign w:val="center"/>
          </w:tcPr>
          <w:p w14:paraId="1DD78633" w14:textId="2D202807" w:rsidR="004A7777" w:rsidRPr="004A7777" w:rsidRDefault="008276A8" w:rsidP="004A7777">
            <w:pPr>
              <w:tabs>
                <w:tab w:val="left" w:pos="1632"/>
              </w:tabs>
              <w:ind w:right="1364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Tekstvak1"/>
                  <w:enabled/>
                  <w:calcOnExit w:val="0"/>
                  <w:textInput>
                    <w:maxLength w:val="60"/>
                  </w:textInput>
                </w:ffData>
              </w:fldChar>
            </w:r>
            <w:bookmarkStart w:id="0" w:name="Tekstvak1"/>
            <w:r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bookmarkEnd w:id="0"/>
          </w:p>
        </w:tc>
      </w:tr>
      <w:tr w:rsidR="004A7777" w:rsidRPr="0093201A" w14:paraId="42CD1846" w14:textId="77777777" w:rsidTr="004A7777">
        <w:trPr>
          <w:trHeight w:val="282"/>
        </w:trPr>
        <w:tc>
          <w:tcPr>
            <w:tcW w:w="1701" w:type="dxa"/>
            <w:vAlign w:val="center"/>
          </w:tcPr>
          <w:p w14:paraId="01950D44" w14:textId="77777777" w:rsidR="004A7777" w:rsidRPr="0093201A" w:rsidRDefault="004A7777" w:rsidP="00A23180">
            <w:pPr>
              <w:tabs>
                <w:tab w:val="left" w:pos="1632"/>
              </w:tabs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Student number</w:t>
            </w:r>
          </w:p>
        </w:tc>
        <w:tc>
          <w:tcPr>
            <w:tcW w:w="7229" w:type="dxa"/>
            <w:vAlign w:val="center"/>
          </w:tcPr>
          <w:p w14:paraId="4AFF64DC" w14:textId="7881CB6B" w:rsidR="004A7777" w:rsidRPr="0093201A" w:rsidRDefault="008276A8" w:rsidP="00A23180">
            <w:pPr>
              <w:tabs>
                <w:tab w:val="left" w:pos="1632"/>
              </w:tabs>
              <w:rPr>
                <w:rFonts w:asciiTheme="minorHAnsi" w:hAnsiTheme="minorHAnsi"/>
                <w:sz w:val="18"/>
                <w:szCs w:val="18"/>
                <w:u w:val="single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Tekstvak2"/>
                  <w:enabled/>
                  <w:calcOnExit w:val="0"/>
                  <w:textInput>
                    <w:type w:val="number"/>
                    <w:maxLength w:val="7"/>
                  </w:textInput>
                </w:ffData>
              </w:fldChar>
            </w:r>
            <w:bookmarkStart w:id="1" w:name="Tekstvak2"/>
            <w:r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bookmarkEnd w:id="1"/>
          </w:p>
        </w:tc>
      </w:tr>
      <w:tr w:rsidR="004A7777" w:rsidRPr="0093201A" w14:paraId="4FE48511" w14:textId="77777777" w:rsidTr="004A7777">
        <w:trPr>
          <w:trHeight w:val="282"/>
        </w:trPr>
        <w:tc>
          <w:tcPr>
            <w:tcW w:w="1701" w:type="dxa"/>
            <w:vAlign w:val="center"/>
          </w:tcPr>
          <w:p w14:paraId="6A2B248B" w14:textId="0F0F28EC" w:rsidR="004A7777" w:rsidRPr="0093201A" w:rsidRDefault="004A7777" w:rsidP="00A23180">
            <w:pPr>
              <w:tabs>
                <w:tab w:val="left" w:pos="1632"/>
              </w:tabs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Student e-mail</w:t>
            </w:r>
          </w:p>
        </w:tc>
        <w:tc>
          <w:tcPr>
            <w:tcW w:w="7229" w:type="dxa"/>
            <w:vAlign w:val="center"/>
          </w:tcPr>
          <w:p w14:paraId="7ED1C0F5" w14:textId="32D9DE56" w:rsidR="004A7777" w:rsidRPr="0093201A" w:rsidRDefault="008276A8" w:rsidP="00A23180">
            <w:pPr>
              <w:tabs>
                <w:tab w:val="left" w:pos="1632"/>
              </w:tabs>
              <w:rPr>
                <w:rFonts w:asciiTheme="minorHAnsi" w:hAnsiTheme="minorHAnsi"/>
                <w:sz w:val="18"/>
                <w:szCs w:val="18"/>
                <w:u w:val="single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Tekstvak1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0C9751A7" w14:textId="7B837B23" w:rsidR="00F6473C" w:rsidRPr="0093201A" w:rsidRDefault="00F6473C" w:rsidP="002F1834">
      <w:pPr>
        <w:rPr>
          <w:rFonts w:asciiTheme="minorHAnsi" w:hAnsiTheme="minorHAnsi"/>
          <w:b/>
          <w:sz w:val="12"/>
          <w:szCs w:val="12"/>
          <w:u w:val="single"/>
          <w:lang w:val="en-GB"/>
        </w:rPr>
      </w:pPr>
      <w:r w:rsidRPr="0093201A">
        <w:rPr>
          <w:rFonts w:asciiTheme="minorHAnsi" w:hAnsiTheme="minorHAnsi"/>
          <w:b/>
          <w:sz w:val="12"/>
          <w:szCs w:val="12"/>
          <w:lang w:val="en-GB"/>
        </w:rPr>
        <w:t xml:space="preserve">       </w:t>
      </w:r>
    </w:p>
    <w:p w14:paraId="30BB9CB2" w14:textId="6649D1A8" w:rsidR="005C78AA" w:rsidRPr="0093201A" w:rsidRDefault="005C78AA" w:rsidP="005C78AA">
      <w:pPr>
        <w:rPr>
          <w:rFonts w:asciiTheme="minorHAnsi" w:hAnsiTheme="minorHAnsi"/>
          <w:bCs/>
          <w:sz w:val="18"/>
          <w:szCs w:val="18"/>
          <w:u w:val="single"/>
          <w:lang w:val="en-GB"/>
        </w:rPr>
      </w:pPr>
      <w:r w:rsidRPr="0093201A">
        <w:rPr>
          <w:rFonts w:asciiTheme="minorHAnsi" w:hAnsiTheme="minorHAnsi"/>
          <w:b/>
          <w:sz w:val="18"/>
          <w:szCs w:val="18"/>
          <w:lang w:val="en-GB"/>
        </w:rPr>
        <w:t xml:space="preserve">       </w:t>
      </w:r>
      <w:r w:rsidR="006F4891" w:rsidRPr="0093201A">
        <w:rPr>
          <w:rFonts w:asciiTheme="minorHAnsi" w:hAnsiTheme="minorHAnsi"/>
          <w:b/>
          <w:sz w:val="18"/>
          <w:szCs w:val="18"/>
          <w:u w:val="single"/>
          <w:lang w:val="en-GB"/>
        </w:rPr>
        <w:t xml:space="preserve">MSc </w:t>
      </w:r>
      <w:r w:rsidRPr="0093201A">
        <w:rPr>
          <w:rFonts w:asciiTheme="minorHAnsi" w:hAnsiTheme="minorHAnsi"/>
          <w:b/>
          <w:sz w:val="18"/>
          <w:szCs w:val="18"/>
          <w:u w:val="single"/>
          <w:lang w:val="en-GB"/>
        </w:rPr>
        <w:t>ODE 1</w:t>
      </w:r>
      <w:r w:rsidRPr="0093201A">
        <w:rPr>
          <w:rFonts w:asciiTheme="minorHAnsi" w:hAnsiTheme="minorHAnsi"/>
          <w:b/>
          <w:sz w:val="18"/>
          <w:szCs w:val="18"/>
          <w:u w:val="single"/>
          <w:vertAlign w:val="superscript"/>
          <w:lang w:val="en-GB"/>
        </w:rPr>
        <w:t>st</w:t>
      </w:r>
      <w:r w:rsidRPr="0093201A">
        <w:rPr>
          <w:rFonts w:asciiTheme="minorHAnsi" w:hAnsiTheme="minorHAnsi"/>
          <w:b/>
          <w:sz w:val="18"/>
          <w:szCs w:val="18"/>
          <w:u w:val="single"/>
          <w:lang w:val="en-GB"/>
        </w:rPr>
        <w:t xml:space="preserve"> YEAR</w:t>
      </w:r>
    </w:p>
    <w:p w14:paraId="67E20170" w14:textId="77777777" w:rsidR="005C78AA" w:rsidRPr="0093201A" w:rsidRDefault="005C78AA" w:rsidP="002F1834">
      <w:pPr>
        <w:rPr>
          <w:rFonts w:asciiTheme="minorHAnsi" w:hAnsiTheme="minorHAnsi"/>
          <w:b/>
          <w:sz w:val="12"/>
          <w:szCs w:val="12"/>
          <w:lang w:val="en-GB"/>
        </w:rPr>
      </w:pPr>
    </w:p>
    <w:p w14:paraId="2F907805" w14:textId="4B604F91" w:rsidR="00286741" w:rsidRPr="0093201A" w:rsidRDefault="00F6473C" w:rsidP="002F1834">
      <w:pPr>
        <w:rPr>
          <w:rFonts w:asciiTheme="minorHAnsi" w:hAnsiTheme="minorHAnsi"/>
          <w:bCs/>
          <w:sz w:val="18"/>
          <w:szCs w:val="18"/>
          <w:lang w:val="en-GB"/>
        </w:rPr>
      </w:pPr>
      <w:r w:rsidRPr="0093201A">
        <w:rPr>
          <w:rFonts w:asciiTheme="minorHAnsi" w:hAnsiTheme="minorHAnsi"/>
          <w:b/>
          <w:sz w:val="18"/>
          <w:szCs w:val="18"/>
          <w:lang w:val="en-GB"/>
        </w:rPr>
        <w:t xml:space="preserve">       COURSES</w:t>
      </w:r>
      <w:r w:rsidRPr="0093201A">
        <w:rPr>
          <w:rFonts w:asciiTheme="minorHAnsi" w:hAnsiTheme="minorHAnsi"/>
          <w:sz w:val="18"/>
          <w:szCs w:val="18"/>
          <w:lang w:val="en-GB"/>
        </w:rPr>
        <w:t xml:space="preserve"> </w:t>
      </w:r>
      <w:r w:rsidR="00A23180" w:rsidRPr="0093201A">
        <w:rPr>
          <w:rFonts w:asciiTheme="minorHAnsi" w:hAnsiTheme="minorHAnsi"/>
          <w:b/>
          <w:sz w:val="18"/>
          <w:szCs w:val="18"/>
          <w:lang w:val="en-GB"/>
        </w:rPr>
        <w:t>ODE</w:t>
      </w:r>
      <w:r w:rsidR="00922C4E" w:rsidRPr="0093201A">
        <w:rPr>
          <w:rFonts w:asciiTheme="minorHAnsi" w:hAnsiTheme="minorHAnsi"/>
          <w:b/>
          <w:sz w:val="18"/>
          <w:szCs w:val="18"/>
          <w:lang w:val="en-GB"/>
        </w:rPr>
        <w:t xml:space="preserve"> </w:t>
      </w:r>
      <w:r w:rsidR="0001160B" w:rsidRPr="0093201A">
        <w:rPr>
          <w:rFonts w:asciiTheme="minorHAnsi" w:hAnsiTheme="minorHAnsi"/>
          <w:b/>
          <w:sz w:val="18"/>
          <w:szCs w:val="18"/>
          <w:lang w:val="en-GB"/>
        </w:rPr>
        <w:t>Core</w:t>
      </w:r>
      <w:r w:rsidR="00922C4E" w:rsidRPr="0093201A">
        <w:rPr>
          <w:rFonts w:asciiTheme="minorHAnsi" w:hAnsiTheme="minorHAnsi"/>
          <w:b/>
          <w:sz w:val="18"/>
          <w:szCs w:val="18"/>
          <w:lang w:val="en-GB"/>
        </w:rPr>
        <w:t xml:space="preserve"> </w:t>
      </w:r>
      <w:r w:rsidR="0001160B" w:rsidRPr="0093201A">
        <w:rPr>
          <w:rFonts w:asciiTheme="minorHAnsi" w:hAnsiTheme="minorHAnsi"/>
          <w:sz w:val="18"/>
          <w:szCs w:val="18"/>
          <w:lang w:val="en-GB"/>
        </w:rPr>
        <w:t>(Obligatory</w:t>
      </w:r>
      <w:r w:rsidR="00922C4E" w:rsidRPr="0093201A">
        <w:rPr>
          <w:rFonts w:asciiTheme="minorHAnsi" w:hAnsiTheme="minorHAnsi"/>
          <w:sz w:val="18"/>
          <w:szCs w:val="18"/>
          <w:lang w:val="en-GB"/>
        </w:rPr>
        <w:t xml:space="preserve"> </w:t>
      </w:r>
      <w:r w:rsidR="00124808">
        <w:rPr>
          <w:rFonts w:asciiTheme="minorHAnsi" w:hAnsiTheme="minorHAnsi"/>
          <w:sz w:val="18"/>
          <w:szCs w:val="18"/>
          <w:lang w:val="en-GB"/>
        </w:rPr>
        <w:t>3</w:t>
      </w:r>
      <w:r w:rsidR="00027C90">
        <w:rPr>
          <w:rFonts w:asciiTheme="minorHAnsi" w:hAnsiTheme="minorHAnsi"/>
          <w:sz w:val="18"/>
          <w:szCs w:val="18"/>
          <w:lang w:val="en-GB"/>
        </w:rPr>
        <w:t>6</w:t>
      </w:r>
      <w:r w:rsidR="0001160B" w:rsidRPr="0093201A">
        <w:rPr>
          <w:rFonts w:asciiTheme="minorHAnsi" w:hAnsiTheme="minorHAnsi"/>
          <w:sz w:val="18"/>
          <w:szCs w:val="18"/>
          <w:lang w:val="en-GB"/>
        </w:rPr>
        <w:t xml:space="preserve"> </w:t>
      </w:r>
      <w:r w:rsidR="00922C4E" w:rsidRPr="0093201A">
        <w:rPr>
          <w:rFonts w:asciiTheme="minorHAnsi" w:hAnsiTheme="minorHAnsi"/>
          <w:sz w:val="18"/>
          <w:szCs w:val="18"/>
          <w:lang w:val="en-GB"/>
        </w:rPr>
        <w:t>ECTS)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4961"/>
        <w:gridCol w:w="992"/>
        <w:gridCol w:w="1271"/>
      </w:tblGrid>
      <w:tr w:rsidR="001C4E3F" w:rsidRPr="0093201A" w14:paraId="48C1A14D" w14:textId="77777777" w:rsidTr="001C4E3F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54592AC3" w14:textId="77777777" w:rsidR="001C4E3F" w:rsidRPr="0093201A" w:rsidRDefault="001C4E3F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Course code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CCCCCC"/>
          </w:tcPr>
          <w:p w14:paraId="7BCA5799" w14:textId="77777777" w:rsidR="001C4E3F" w:rsidRPr="0093201A" w:rsidRDefault="001C4E3F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406755F2" w14:textId="011496E4" w:rsidR="001C4E3F" w:rsidRPr="0093201A" w:rsidRDefault="001C4E3F" w:rsidP="001C4E3F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Period</w:t>
            </w:r>
          </w:p>
        </w:tc>
        <w:tc>
          <w:tcPr>
            <w:tcW w:w="12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1C8F83D7" w14:textId="238BAC8D" w:rsidR="001C4E3F" w:rsidRPr="0093201A" w:rsidRDefault="001C4E3F" w:rsidP="002F1834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EC</w:t>
            </w:r>
          </w:p>
        </w:tc>
      </w:tr>
      <w:tr w:rsidR="001C4E3F" w:rsidRPr="0093201A" w14:paraId="1492CAA2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755EAC7" w14:textId="6E12FD76" w:rsidR="001C4E3F" w:rsidRPr="0093201A" w:rsidRDefault="00103544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OE44030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461CAC09" w14:textId="1FC368E3" w:rsidR="001C4E3F" w:rsidRPr="0093201A" w:rsidRDefault="00103544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103544">
              <w:rPr>
                <w:rFonts w:asciiTheme="minorHAnsi" w:hAnsiTheme="minorHAnsi"/>
                <w:sz w:val="18"/>
                <w:szCs w:val="18"/>
                <w:lang w:val="en-GB"/>
              </w:rPr>
              <w:t>Offshore Geotechnical Engineering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026E48A" w14:textId="0DED5125" w:rsidR="001C4E3F" w:rsidRPr="0093201A" w:rsidRDefault="001C4E3F" w:rsidP="001C4E3F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1</w:t>
            </w:r>
          </w:p>
        </w:tc>
        <w:tc>
          <w:tcPr>
            <w:tcW w:w="12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500A3A5" w14:textId="088B36AB" w:rsidR="001C4E3F" w:rsidRPr="0093201A" w:rsidRDefault="008276A8" w:rsidP="00A23180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103544" w:rsidRPr="0093201A" w14:paraId="3E7012ED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23E082C" w14:textId="51F15A55" w:rsidR="00103544" w:rsidRPr="0093201A" w:rsidRDefault="00103544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OE44150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50CC6D27" w14:textId="1091DF97" w:rsidR="00103544" w:rsidRPr="0093201A" w:rsidRDefault="00103544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103544">
              <w:rPr>
                <w:rFonts w:asciiTheme="minorHAnsi" w:hAnsiTheme="minorHAnsi"/>
                <w:sz w:val="18"/>
                <w:szCs w:val="18"/>
                <w:lang w:val="en-GB"/>
              </w:rPr>
              <w:t>Marine Hydromechanic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D846408" w14:textId="488BF58D" w:rsidR="00103544" w:rsidRDefault="00103544" w:rsidP="001C4E3F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1</w:t>
            </w:r>
          </w:p>
        </w:tc>
        <w:tc>
          <w:tcPr>
            <w:tcW w:w="12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AFE7234" w14:textId="248DD1D2" w:rsidR="00103544" w:rsidRPr="0093201A" w:rsidRDefault="00103544" w:rsidP="00A23180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5</w:t>
            </w:r>
          </w:p>
        </w:tc>
      </w:tr>
      <w:tr w:rsidR="00103544" w:rsidRPr="0093201A" w14:paraId="70C38AFD" w14:textId="77777777" w:rsidTr="009133EC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A3D702D" w14:textId="77D78386" w:rsidR="00103544" w:rsidRPr="0093201A" w:rsidRDefault="00103544" w:rsidP="009133EC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OE44155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22055500" w14:textId="6FA28953" w:rsidR="00103544" w:rsidRPr="0093201A" w:rsidRDefault="00103544" w:rsidP="009133EC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103544">
              <w:rPr>
                <w:rFonts w:asciiTheme="minorHAnsi" w:hAnsiTheme="minorHAnsi"/>
                <w:sz w:val="18"/>
                <w:szCs w:val="18"/>
                <w:lang w:val="en-GB"/>
              </w:rPr>
              <w:t>Mechanical and Hydraulic Excavation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19AB525" w14:textId="21598692" w:rsidR="00103544" w:rsidRDefault="00103544" w:rsidP="009133EC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1</w:t>
            </w:r>
          </w:p>
        </w:tc>
        <w:tc>
          <w:tcPr>
            <w:tcW w:w="12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724259B" w14:textId="6FB7208E" w:rsidR="00103544" w:rsidRPr="0093201A" w:rsidRDefault="00103544" w:rsidP="009133EC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5</w:t>
            </w:r>
          </w:p>
        </w:tc>
      </w:tr>
      <w:tr w:rsidR="00103544" w:rsidRPr="0093201A" w14:paraId="1BB59058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303E9C8" w14:textId="49AB37E4" w:rsidR="00103544" w:rsidRPr="0093201A" w:rsidRDefault="00103544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OE44160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082C6E5C" w14:textId="34A29B87" w:rsidR="00103544" w:rsidRPr="0093201A" w:rsidRDefault="00103544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Limit States in ODE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B926496" w14:textId="028C437E" w:rsidR="00103544" w:rsidRDefault="00103544" w:rsidP="001C4E3F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1</w:t>
            </w:r>
          </w:p>
        </w:tc>
        <w:tc>
          <w:tcPr>
            <w:tcW w:w="12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A29ABEE" w14:textId="53EC955D" w:rsidR="00103544" w:rsidRPr="0093201A" w:rsidRDefault="00027C90" w:rsidP="00A23180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2</w:t>
            </w:r>
          </w:p>
        </w:tc>
      </w:tr>
      <w:tr w:rsidR="001C4E3F" w:rsidRPr="0093201A" w14:paraId="4043409C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1500A59" w14:textId="39A7D351" w:rsidR="001C4E3F" w:rsidRPr="0093201A" w:rsidRDefault="00103544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OE44165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36A9D578" w14:textId="58AF0690" w:rsidR="001C4E3F" w:rsidRPr="0093201A" w:rsidRDefault="00103544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103544">
              <w:rPr>
                <w:rFonts w:asciiTheme="minorHAnsi" w:hAnsiTheme="minorHAnsi"/>
                <w:sz w:val="18"/>
                <w:szCs w:val="18"/>
                <w:lang w:val="en-GB"/>
              </w:rPr>
              <w:t>Sediment Transport in Dredging Engineering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927BBFD" w14:textId="378E05E9" w:rsidR="001C4E3F" w:rsidRPr="0093201A" w:rsidRDefault="001C4E3F" w:rsidP="001C4E3F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2</w:t>
            </w:r>
          </w:p>
        </w:tc>
        <w:tc>
          <w:tcPr>
            <w:tcW w:w="12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C6F2DF8" w14:textId="4172944E" w:rsidR="001C4E3F" w:rsidRPr="0093201A" w:rsidRDefault="00103544" w:rsidP="00A23180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5</w:t>
            </w:r>
          </w:p>
        </w:tc>
      </w:tr>
      <w:tr w:rsidR="001C4E3F" w:rsidRPr="00124808" w14:paraId="0972E1B0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3D75E27" w14:textId="750365DC" w:rsidR="001C4E3F" w:rsidRPr="0093201A" w:rsidRDefault="00103544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CIEQ5002A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6843C13A" w14:textId="1FDBC497" w:rsidR="001C4E3F" w:rsidRPr="0093201A" w:rsidRDefault="00103544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Structural Dynamic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CBC59D4" w14:textId="0EDD9F2E" w:rsidR="001C4E3F" w:rsidRPr="0093201A" w:rsidRDefault="00103544" w:rsidP="001C4E3F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2</w:t>
            </w:r>
          </w:p>
        </w:tc>
        <w:tc>
          <w:tcPr>
            <w:tcW w:w="12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A58BDB8" w14:textId="7627CA24" w:rsidR="001C4E3F" w:rsidRPr="0093201A" w:rsidRDefault="008276A8" w:rsidP="00A23180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103544" w:rsidRPr="0093201A" w14:paraId="580061A9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AC3E412" w14:textId="2C773187" w:rsidR="00103544" w:rsidRPr="0093201A" w:rsidRDefault="00103544" w:rsidP="0010354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MT44020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58116360" w14:textId="53B471E4" w:rsidR="00103544" w:rsidRPr="0093201A" w:rsidRDefault="00103544" w:rsidP="0010354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Motions &amp; Loading of Structures in Wave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96E847D" w14:textId="33E42AB1" w:rsidR="00103544" w:rsidRPr="0093201A" w:rsidRDefault="00103544" w:rsidP="00103544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2</w:t>
            </w:r>
          </w:p>
        </w:tc>
        <w:tc>
          <w:tcPr>
            <w:tcW w:w="12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E1E35BD" w14:textId="57095949" w:rsidR="00103544" w:rsidRPr="0093201A" w:rsidRDefault="00103544" w:rsidP="00103544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5</w:t>
            </w:r>
          </w:p>
        </w:tc>
      </w:tr>
      <w:tr w:rsidR="001C4E3F" w:rsidRPr="0093201A" w14:paraId="66E5AF9A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28666A2" w14:textId="615836AA" w:rsidR="001C4E3F" w:rsidRPr="0093201A" w:rsidRDefault="001C4E3F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OE44076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091C3BE2" w14:textId="48F7BAA3" w:rsidR="001C4E3F" w:rsidRPr="0093201A" w:rsidRDefault="001C4E3F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Offshore Renewable Energy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2426D19" w14:textId="143D8FE4" w:rsidR="001C4E3F" w:rsidRPr="0093201A" w:rsidRDefault="001C4E3F" w:rsidP="001C4E3F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  <w:tc>
          <w:tcPr>
            <w:tcW w:w="12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B31F737" w14:textId="4AD897C0" w:rsidR="001C4E3F" w:rsidRPr="0093201A" w:rsidRDefault="001C4E3F" w:rsidP="00A23180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6</w:t>
            </w:r>
          </w:p>
        </w:tc>
      </w:tr>
      <w:tr w:rsidR="00286741" w:rsidRPr="0093201A" w14:paraId="5DC9C361" w14:textId="77777777" w:rsidTr="000909C7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F3E71D2" w14:textId="77777777" w:rsidR="00286741" w:rsidRPr="0093201A" w:rsidRDefault="00286741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  <w:tc>
          <w:tcPr>
            <w:tcW w:w="5953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9A18678" w14:textId="77777777" w:rsidR="00286741" w:rsidRPr="0093201A" w:rsidRDefault="00286741" w:rsidP="00A23180">
            <w:pPr>
              <w:jc w:val="right"/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Total</w:t>
            </w:r>
          </w:p>
        </w:tc>
        <w:tc>
          <w:tcPr>
            <w:tcW w:w="12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4B062C3" w14:textId="15E3908D" w:rsidR="00286741" w:rsidRPr="0093201A" w:rsidRDefault="00124808" w:rsidP="00124808">
            <w:pPr>
              <w:jc w:val="center"/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3</w:t>
            </w:r>
            <w:r w:rsidR="00103544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6</w:t>
            </w:r>
          </w:p>
        </w:tc>
      </w:tr>
    </w:tbl>
    <w:p w14:paraId="672308BD" w14:textId="77777777" w:rsidR="00F6473C" w:rsidRPr="0093201A" w:rsidRDefault="00F6473C" w:rsidP="002F1834">
      <w:pPr>
        <w:rPr>
          <w:rFonts w:asciiTheme="minorHAnsi" w:hAnsiTheme="minorHAnsi"/>
          <w:b/>
          <w:sz w:val="12"/>
          <w:szCs w:val="12"/>
          <w:lang w:val="en-GB"/>
        </w:rPr>
      </w:pPr>
      <w:r w:rsidRPr="0093201A">
        <w:rPr>
          <w:rFonts w:asciiTheme="minorHAnsi" w:hAnsiTheme="minorHAnsi"/>
          <w:b/>
          <w:sz w:val="12"/>
          <w:szCs w:val="12"/>
          <w:lang w:val="en-GB"/>
        </w:rPr>
        <w:t xml:space="preserve">       </w:t>
      </w:r>
    </w:p>
    <w:p w14:paraId="3ABBABDF" w14:textId="55BDA79E" w:rsidR="00A23180" w:rsidRPr="0093201A" w:rsidRDefault="00F6473C" w:rsidP="002F1834">
      <w:pPr>
        <w:rPr>
          <w:rFonts w:asciiTheme="minorHAnsi" w:hAnsiTheme="minorHAnsi"/>
          <w:sz w:val="12"/>
          <w:szCs w:val="12"/>
          <w:lang w:val="en-GB"/>
        </w:rPr>
      </w:pPr>
      <w:r w:rsidRPr="0093201A">
        <w:rPr>
          <w:rFonts w:asciiTheme="minorHAnsi" w:hAnsiTheme="minorHAnsi"/>
          <w:b/>
          <w:sz w:val="18"/>
          <w:szCs w:val="18"/>
          <w:lang w:val="en-GB"/>
        </w:rPr>
        <w:t xml:space="preserve">      </w:t>
      </w:r>
    </w:p>
    <w:p w14:paraId="184A2DDE" w14:textId="32F2341B" w:rsidR="00922C4E" w:rsidRPr="0093201A" w:rsidRDefault="00476774" w:rsidP="00922C4E">
      <w:pPr>
        <w:rPr>
          <w:rFonts w:asciiTheme="minorHAnsi" w:hAnsiTheme="minorHAnsi"/>
          <w:sz w:val="18"/>
          <w:szCs w:val="18"/>
          <w:lang w:val="en-GB"/>
        </w:rPr>
      </w:pPr>
      <w:r w:rsidRPr="0093201A">
        <w:rPr>
          <w:rFonts w:asciiTheme="minorHAnsi" w:hAnsiTheme="minorHAnsi"/>
          <w:b/>
          <w:sz w:val="18"/>
          <w:szCs w:val="18"/>
          <w:lang w:val="en-GB"/>
        </w:rPr>
        <w:t xml:space="preserve">       COURSES</w:t>
      </w:r>
      <w:r w:rsidRPr="0093201A">
        <w:rPr>
          <w:rFonts w:asciiTheme="minorHAnsi" w:hAnsiTheme="minorHAnsi"/>
          <w:sz w:val="18"/>
          <w:szCs w:val="18"/>
          <w:lang w:val="en-GB"/>
        </w:rPr>
        <w:t xml:space="preserve"> </w:t>
      </w:r>
      <w:r w:rsidR="00A23180" w:rsidRPr="0093201A">
        <w:rPr>
          <w:rFonts w:asciiTheme="minorHAnsi" w:hAnsiTheme="minorHAnsi"/>
          <w:b/>
          <w:sz w:val="18"/>
          <w:szCs w:val="18"/>
          <w:lang w:val="en-GB"/>
        </w:rPr>
        <w:t xml:space="preserve">ODE </w:t>
      </w:r>
      <w:r w:rsidR="00124808">
        <w:rPr>
          <w:rFonts w:asciiTheme="minorHAnsi" w:hAnsiTheme="minorHAnsi"/>
          <w:b/>
          <w:sz w:val="18"/>
          <w:szCs w:val="18"/>
          <w:lang w:val="en-GB"/>
        </w:rPr>
        <w:t>Ethics and Engineering</w:t>
      </w:r>
      <w:r w:rsidR="00A23180" w:rsidRPr="0093201A">
        <w:rPr>
          <w:rFonts w:asciiTheme="minorHAnsi" w:hAnsiTheme="minorHAnsi"/>
          <w:b/>
          <w:sz w:val="18"/>
          <w:szCs w:val="18"/>
          <w:lang w:val="en-GB"/>
        </w:rPr>
        <w:t>:</w:t>
      </w:r>
      <w:r w:rsidR="00A23180" w:rsidRPr="0093201A">
        <w:rPr>
          <w:rFonts w:asciiTheme="minorHAnsi" w:hAnsiTheme="minorHAnsi"/>
          <w:sz w:val="18"/>
          <w:szCs w:val="18"/>
          <w:lang w:val="en-GB"/>
        </w:rPr>
        <w:t xml:space="preserve"> Choose </w:t>
      </w:r>
      <w:r w:rsidR="00124808">
        <w:rPr>
          <w:rFonts w:asciiTheme="minorHAnsi" w:hAnsiTheme="minorHAnsi"/>
          <w:sz w:val="18"/>
          <w:szCs w:val="18"/>
          <w:lang w:val="en-GB"/>
        </w:rPr>
        <w:t>1 out of 2 (</w:t>
      </w:r>
      <w:r w:rsidR="00A23180" w:rsidRPr="0093201A">
        <w:rPr>
          <w:rFonts w:asciiTheme="minorHAnsi" w:hAnsiTheme="minorHAnsi"/>
          <w:sz w:val="18"/>
          <w:szCs w:val="18"/>
          <w:lang w:val="en-GB"/>
        </w:rPr>
        <w:t>3 ECTS</w:t>
      </w:r>
      <w:r w:rsidR="00124808">
        <w:rPr>
          <w:rFonts w:asciiTheme="minorHAnsi" w:hAnsiTheme="minorHAnsi"/>
          <w:sz w:val="18"/>
          <w:szCs w:val="18"/>
          <w:lang w:val="en-GB"/>
        </w:rPr>
        <w:t>)</w:t>
      </w:r>
    </w:p>
    <w:tbl>
      <w:tblPr>
        <w:tblW w:w="8959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4961"/>
        <w:gridCol w:w="992"/>
        <w:gridCol w:w="1276"/>
      </w:tblGrid>
      <w:tr w:rsidR="001C4E3F" w:rsidRPr="0093201A" w14:paraId="1C2E7923" w14:textId="77777777" w:rsidTr="001C4E3F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739EBD6E" w14:textId="77777777" w:rsidR="001C4E3F" w:rsidRPr="0093201A" w:rsidRDefault="001C4E3F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Course code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CCCCCC"/>
          </w:tcPr>
          <w:p w14:paraId="2BD61B33" w14:textId="2A2F2FF1" w:rsidR="001C4E3F" w:rsidRPr="0093201A" w:rsidRDefault="001C4E3F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640D6057" w14:textId="59E81C35" w:rsidR="001C4E3F" w:rsidRPr="0093201A" w:rsidRDefault="001C4E3F" w:rsidP="001C4E3F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Period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4FDE3F47" w14:textId="2D886166" w:rsidR="001C4E3F" w:rsidRPr="0093201A" w:rsidRDefault="001C4E3F" w:rsidP="002F1834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EC</w:t>
            </w:r>
          </w:p>
        </w:tc>
      </w:tr>
      <w:tr w:rsidR="001C4E3F" w:rsidRPr="0093201A" w14:paraId="05D3C471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A5099AF" w14:textId="229C8714" w:rsidR="001C4E3F" w:rsidRPr="0093201A" w:rsidRDefault="001C4E3F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A099F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A099F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WM0320TU</w:t>
            </w:r>
          </w:p>
          <w:p w14:paraId="4082441A" w14:textId="77777777" w:rsidR="001C4E3F" w:rsidRPr="0093201A" w:rsidRDefault="001C4E3F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5CA26080" w14:textId="486A1FBE" w:rsidR="001C4E3F" w:rsidRPr="0093201A" w:rsidRDefault="001C4E3F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448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5C5CF321" w14:textId="462F06EE" w:rsidR="001C4E3F" w:rsidRPr="0093201A" w:rsidRDefault="001C4E3F" w:rsidP="004B0CE5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Ethics and Engineering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(period 1 </w:t>
            </w:r>
            <w:r w:rsidR="004B0CE5">
              <w:rPr>
                <w:rFonts w:asciiTheme="minorHAnsi" w:hAnsiTheme="minorHAnsi"/>
                <w:sz w:val="18"/>
                <w:szCs w:val="18"/>
                <w:lang w:val="en-GB"/>
              </w:rPr>
              <w:t>or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3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2CD46BE" w14:textId="6BA691DD" w:rsidR="001C4E3F" w:rsidRPr="0093201A" w:rsidRDefault="001C4E3F" w:rsidP="001C4E3F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 </w:t>
            </w:r>
            <w:r w:rsidR="004A7777" w:rsidRPr="004A7777">
              <w:rPr>
                <w:rFonts w:asciiTheme="minorHAnsi" w:hAnsiTheme="minorHAnsi"/>
                <w:sz w:val="18"/>
                <w:szCs w:val="18"/>
                <w:lang w:val="en-GB"/>
              </w:rPr>
              <w:t>1 or 3</w: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4E810A7" w14:textId="437BE357" w:rsidR="001C4E3F" w:rsidRPr="0093201A" w:rsidRDefault="001C4E3F" w:rsidP="00A23180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1C4E3F" w:rsidRPr="0093201A" w14:paraId="75D7CF30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ED9E670" w14:textId="5BE6873D" w:rsidR="001C4E3F" w:rsidRPr="0093201A" w:rsidRDefault="001C4E3F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A099F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A099F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WM0349WB</w:t>
            </w:r>
          </w:p>
          <w:p w14:paraId="2823DA93" w14:textId="28BEE813" w:rsidR="001C4E3F" w:rsidRPr="0093201A" w:rsidRDefault="001C4E3F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028503BC" w14:textId="0F43A99B" w:rsidR="001C4E3F" w:rsidRPr="0093201A" w:rsidRDefault="001C4E3F" w:rsidP="006E6329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Philosophy of </w:t>
            </w:r>
            <w:r w:rsidR="006E6329">
              <w:rPr>
                <w:rFonts w:asciiTheme="minorHAnsi" w:hAnsiTheme="minorHAnsi"/>
                <w:sz w:val="18"/>
                <w:szCs w:val="18"/>
                <w:lang w:val="en-GB"/>
              </w:rPr>
              <w:t>E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ngineering </w:t>
            </w:r>
            <w:r w:rsidR="006E6329">
              <w:rPr>
                <w:rFonts w:asciiTheme="minorHAnsi" w:hAnsiTheme="minorHAnsi"/>
                <w:sz w:val="18"/>
                <w:szCs w:val="18"/>
                <w:lang w:val="en-GB"/>
              </w:rPr>
              <w:t>S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cience and </w:t>
            </w:r>
            <w:r w:rsidR="006E6329">
              <w:rPr>
                <w:rFonts w:asciiTheme="minorHAnsi" w:hAnsiTheme="minorHAnsi"/>
                <w:sz w:val="18"/>
                <w:szCs w:val="18"/>
                <w:lang w:val="en-GB"/>
              </w:rPr>
              <w:t>D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esign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2CA4328" w14:textId="2FE2CC5F" w:rsidR="001C4E3F" w:rsidRPr="0093201A" w:rsidRDefault="001C4E3F" w:rsidP="001C4E3F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3ECFDF7" w14:textId="0CC2A896" w:rsidR="001C4E3F" w:rsidRPr="0093201A" w:rsidRDefault="001C4E3F" w:rsidP="00A23180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A23180" w:rsidRPr="0093201A" w14:paraId="44887CED" w14:textId="77777777" w:rsidTr="005229AE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298FAA7" w14:textId="73E3607D" w:rsidR="00A23180" w:rsidRPr="0093201A" w:rsidRDefault="00A23180" w:rsidP="00363FA9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  <w:tc>
          <w:tcPr>
            <w:tcW w:w="5953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1D4AD0A" w14:textId="2815994D" w:rsidR="00A23180" w:rsidRPr="0093201A" w:rsidRDefault="00A23180" w:rsidP="006F4891">
            <w:pPr>
              <w:jc w:val="right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Total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6FF2057" w14:textId="1EB34E24" w:rsidR="00A23180" w:rsidRPr="0093201A" w:rsidRDefault="00A23180" w:rsidP="00363FA9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39F6FC95" w14:textId="77777777" w:rsidR="009E4A71" w:rsidRPr="0093201A" w:rsidRDefault="009E4A71" w:rsidP="002F1834">
      <w:pPr>
        <w:rPr>
          <w:rFonts w:asciiTheme="minorHAnsi" w:hAnsiTheme="minorHAnsi"/>
          <w:sz w:val="12"/>
          <w:szCs w:val="12"/>
          <w:lang w:val="en-GB"/>
        </w:rPr>
      </w:pPr>
      <w:r w:rsidRPr="0093201A">
        <w:rPr>
          <w:rFonts w:asciiTheme="minorHAnsi" w:hAnsiTheme="minorHAnsi"/>
          <w:sz w:val="18"/>
          <w:szCs w:val="18"/>
          <w:lang w:val="en-GB"/>
        </w:rPr>
        <w:t xml:space="preserve">       </w:t>
      </w:r>
    </w:p>
    <w:p w14:paraId="2F459DA2" w14:textId="77777777" w:rsidR="000308A2" w:rsidRPr="0093201A" w:rsidRDefault="001A37D6" w:rsidP="002F1834">
      <w:pPr>
        <w:rPr>
          <w:rFonts w:asciiTheme="minorHAnsi" w:hAnsiTheme="minorHAnsi"/>
          <w:b/>
          <w:sz w:val="12"/>
          <w:szCs w:val="12"/>
          <w:lang w:val="en-GB"/>
        </w:rPr>
      </w:pPr>
      <w:r w:rsidRPr="0093201A">
        <w:rPr>
          <w:sz w:val="12"/>
          <w:szCs w:val="12"/>
          <w:lang w:val="en-GB"/>
        </w:rPr>
        <w:tab/>
      </w:r>
    </w:p>
    <w:p w14:paraId="1F2BD490" w14:textId="45AE0CBF" w:rsidR="007F5187" w:rsidRPr="0093201A" w:rsidRDefault="009B4491" w:rsidP="002F1834">
      <w:pPr>
        <w:rPr>
          <w:rFonts w:asciiTheme="minorHAnsi" w:hAnsiTheme="minorHAnsi"/>
          <w:sz w:val="16"/>
          <w:szCs w:val="18"/>
          <w:lang w:val="en-GB"/>
        </w:rPr>
      </w:pPr>
      <w:r w:rsidRPr="0093201A">
        <w:rPr>
          <w:rFonts w:asciiTheme="minorHAnsi" w:hAnsiTheme="minorHAnsi"/>
          <w:sz w:val="18"/>
          <w:szCs w:val="18"/>
          <w:lang w:val="en-GB"/>
        </w:rPr>
        <w:t xml:space="preserve">     </w:t>
      </w:r>
      <w:r w:rsidR="00FD703B" w:rsidRPr="0093201A">
        <w:rPr>
          <w:rFonts w:asciiTheme="minorHAnsi" w:hAnsiTheme="minorHAnsi"/>
          <w:sz w:val="18"/>
          <w:szCs w:val="18"/>
          <w:lang w:val="en-GB"/>
        </w:rPr>
        <w:t xml:space="preserve">  </w:t>
      </w:r>
      <w:r w:rsidRPr="0065777A">
        <w:rPr>
          <w:rFonts w:asciiTheme="minorHAnsi" w:hAnsiTheme="minorHAnsi"/>
          <w:b/>
          <w:sz w:val="18"/>
          <w:szCs w:val="18"/>
          <w:lang w:val="en-GB"/>
        </w:rPr>
        <w:t>COURSES</w:t>
      </w:r>
      <w:r w:rsidR="00757781" w:rsidRPr="0065777A">
        <w:rPr>
          <w:rFonts w:asciiTheme="minorHAnsi" w:hAnsiTheme="minorHAnsi"/>
          <w:b/>
          <w:sz w:val="18"/>
          <w:szCs w:val="18"/>
          <w:lang w:val="en-GB"/>
        </w:rPr>
        <w:t xml:space="preserve"> </w:t>
      </w:r>
      <w:r w:rsidR="0065777A" w:rsidRPr="0065777A">
        <w:rPr>
          <w:rFonts w:asciiTheme="minorHAnsi" w:hAnsiTheme="minorHAnsi"/>
          <w:b/>
          <w:sz w:val="18"/>
          <w:szCs w:val="18"/>
          <w:lang w:val="en-GB"/>
        </w:rPr>
        <w:t>ODE</w:t>
      </w:r>
      <w:r w:rsidR="0065777A">
        <w:rPr>
          <w:rFonts w:asciiTheme="minorHAnsi" w:hAnsiTheme="minorHAnsi"/>
          <w:sz w:val="18"/>
          <w:szCs w:val="18"/>
          <w:lang w:val="en-GB"/>
        </w:rPr>
        <w:t xml:space="preserve"> </w:t>
      </w:r>
      <w:r w:rsidR="005C78AA" w:rsidRPr="0093201A">
        <w:rPr>
          <w:rFonts w:asciiTheme="minorHAnsi" w:hAnsiTheme="minorHAnsi"/>
          <w:b/>
          <w:sz w:val="18"/>
          <w:szCs w:val="18"/>
          <w:lang w:val="en-GB"/>
        </w:rPr>
        <w:t>SPECIALISATIONS</w:t>
      </w:r>
      <w:r w:rsidR="005C78AA" w:rsidRPr="0093201A">
        <w:rPr>
          <w:rFonts w:asciiTheme="minorHAnsi" w:hAnsiTheme="minorHAnsi"/>
          <w:sz w:val="18"/>
          <w:szCs w:val="18"/>
          <w:lang w:val="en-GB"/>
        </w:rPr>
        <w:t>: C</w:t>
      </w:r>
      <w:r w:rsidR="007F5187" w:rsidRPr="0093201A">
        <w:rPr>
          <w:rFonts w:asciiTheme="minorHAnsi" w:hAnsiTheme="minorHAnsi"/>
          <w:sz w:val="16"/>
          <w:szCs w:val="18"/>
          <w:lang w:val="en-GB"/>
        </w:rPr>
        <w:t>hoose your specialisation</w:t>
      </w:r>
      <w:r w:rsidR="00760925" w:rsidRPr="0093201A">
        <w:rPr>
          <w:rFonts w:asciiTheme="minorHAnsi" w:hAnsiTheme="minorHAnsi"/>
          <w:sz w:val="16"/>
          <w:szCs w:val="18"/>
          <w:lang w:val="en-GB"/>
        </w:rPr>
        <w:t xml:space="preserve"> (</w:t>
      </w:r>
      <w:r w:rsidR="00027C90">
        <w:rPr>
          <w:rFonts w:asciiTheme="minorHAnsi" w:hAnsiTheme="minorHAnsi"/>
          <w:sz w:val="16"/>
          <w:szCs w:val="18"/>
          <w:lang w:val="en-GB"/>
        </w:rPr>
        <w:t>7</w:t>
      </w:r>
      <w:r w:rsidR="00760925" w:rsidRPr="0093201A">
        <w:rPr>
          <w:rFonts w:asciiTheme="minorHAnsi" w:hAnsiTheme="minorHAnsi"/>
          <w:sz w:val="16"/>
          <w:szCs w:val="18"/>
          <w:lang w:val="en-GB"/>
        </w:rPr>
        <w:t>-1</w:t>
      </w:r>
      <w:r w:rsidR="00027C90">
        <w:rPr>
          <w:rFonts w:asciiTheme="minorHAnsi" w:hAnsiTheme="minorHAnsi"/>
          <w:sz w:val="16"/>
          <w:szCs w:val="18"/>
          <w:lang w:val="en-GB"/>
        </w:rPr>
        <w:t>5</w:t>
      </w:r>
      <w:r w:rsidR="00760925" w:rsidRPr="0093201A">
        <w:rPr>
          <w:rFonts w:asciiTheme="minorHAnsi" w:hAnsiTheme="minorHAnsi"/>
          <w:sz w:val="16"/>
          <w:szCs w:val="18"/>
          <w:lang w:val="en-GB"/>
        </w:rPr>
        <w:t xml:space="preserve"> ECTS)</w:t>
      </w:r>
    </w:p>
    <w:tbl>
      <w:tblPr>
        <w:tblW w:w="8959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4961"/>
        <w:gridCol w:w="992"/>
        <w:gridCol w:w="1276"/>
      </w:tblGrid>
      <w:tr w:rsidR="001C4E3F" w:rsidRPr="0093201A" w14:paraId="2A93E7CF" w14:textId="77777777" w:rsidTr="001C4E3F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462C98D6" w14:textId="34A0B12A" w:rsidR="001C4E3F" w:rsidRPr="0093201A" w:rsidRDefault="001C4E3F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6"/>
                <w:szCs w:val="18"/>
                <w:lang w:val="en-GB"/>
              </w:rPr>
              <w:t xml:space="preserve">        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Course code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CCCCCC"/>
          </w:tcPr>
          <w:p w14:paraId="37F0132C" w14:textId="77777777" w:rsidR="001C4E3F" w:rsidRPr="0093201A" w:rsidRDefault="001C4E3F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2587E8CD" w14:textId="7E93BF46" w:rsidR="001C4E3F" w:rsidRPr="0093201A" w:rsidRDefault="001C4E3F" w:rsidP="001C4E3F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Period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101C5920" w14:textId="7F100B21" w:rsidR="001C4E3F" w:rsidRPr="001C4E3F" w:rsidRDefault="001C4E3F" w:rsidP="002F1834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1C4E3F">
              <w:rPr>
                <w:rFonts w:asciiTheme="minorHAnsi" w:hAnsiTheme="minorHAnsi"/>
                <w:sz w:val="18"/>
                <w:szCs w:val="18"/>
                <w:lang w:val="en-GB"/>
              </w:rPr>
              <w:t>EC</w:t>
            </w:r>
          </w:p>
        </w:tc>
      </w:tr>
      <w:tr w:rsidR="001C4E3F" w:rsidRPr="00786366" w14:paraId="295F74A9" w14:textId="2B87CD38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005EE15" w14:textId="77777777" w:rsidR="001C4E3F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A099F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A099F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E8B844D" w14:textId="3DDAB4C4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65777A">
              <w:rPr>
                <w:rFonts w:asciiTheme="minorHAnsi" w:hAnsiTheme="minorHAnsi"/>
                <w:b/>
                <w:sz w:val="18"/>
                <w:szCs w:val="18"/>
                <w:u w:val="single"/>
                <w:lang w:val="en-GB"/>
              </w:rPr>
              <w:t>ODE Dredging Engineering (</w:t>
            </w:r>
            <w:r w:rsidR="00027C90">
              <w:rPr>
                <w:rFonts w:asciiTheme="minorHAnsi" w:hAnsiTheme="minorHAnsi"/>
                <w:b/>
                <w:sz w:val="18"/>
                <w:szCs w:val="18"/>
                <w:u w:val="single"/>
                <w:lang w:val="en-GB"/>
              </w:rPr>
              <w:t>7</w:t>
            </w:r>
            <w:r w:rsidRPr="0065777A">
              <w:rPr>
                <w:rFonts w:asciiTheme="minorHAnsi" w:hAnsiTheme="minorHAnsi"/>
                <w:b/>
                <w:sz w:val="18"/>
                <w:szCs w:val="18"/>
                <w:u w:val="single"/>
                <w:lang w:val="en-GB"/>
              </w:rPr>
              <w:t xml:space="preserve"> ECTS)</w:t>
            </w:r>
          </w:p>
        </w:tc>
        <w:tc>
          <w:tcPr>
            <w:tcW w:w="2268" w:type="dxa"/>
            <w:gridSpan w:val="2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3D897A4" w14:textId="77777777" w:rsidR="001C4E3F" w:rsidRPr="0093201A" w:rsidRDefault="001C4E3F" w:rsidP="001C4E3F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</w:tr>
      <w:tr w:rsidR="00103544" w:rsidRPr="0093201A" w14:paraId="283B8001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047C6E4" w14:textId="0ACCFE4C" w:rsidR="00103544" w:rsidRPr="0093201A" w:rsidRDefault="00103544" w:rsidP="0010354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A099F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A099F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OE44110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CA60F5E" w14:textId="5D154B3F" w:rsidR="00103544" w:rsidRPr="0093201A" w:rsidRDefault="00103544" w:rsidP="0010354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4B0CE5">
              <w:rPr>
                <w:rFonts w:asciiTheme="minorHAnsi" w:hAnsiTheme="minorHAnsi"/>
                <w:sz w:val="18"/>
                <w:szCs w:val="18"/>
                <w:lang w:val="en-GB"/>
              </w:rPr>
              <w:t>Subsea Engineering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0599DA88" w14:textId="38738AD7" w:rsidR="00103544" w:rsidRPr="0093201A" w:rsidRDefault="00103544" w:rsidP="00103544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9A84A69" w14:textId="783E52F1" w:rsidR="00103544" w:rsidRPr="0093201A" w:rsidRDefault="00103544" w:rsidP="00103544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1C4E3F" w:rsidRPr="0093201A" w14:paraId="48E1ABEA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DAA6262" w14:textId="17C0F22D" w:rsidR="001C4E3F" w:rsidRPr="0093201A" w:rsidRDefault="001C4E3F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A099F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A099F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OE44050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C8D1008" w14:textId="17E5EA61" w:rsidR="001C4E3F" w:rsidRPr="0093201A" w:rsidRDefault="001C4E3F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CFD for Dredging and Offshore Engineering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253D755F" w14:textId="6F556DBB" w:rsidR="001C4E3F" w:rsidRPr="0093201A" w:rsidRDefault="001C4E3F" w:rsidP="001C4E3F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AACF938" w14:textId="60DD4F70" w:rsidR="001C4E3F" w:rsidRPr="0093201A" w:rsidRDefault="001C4E3F" w:rsidP="00AC2DFE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1C4E3F" w:rsidRPr="008276A8" w14:paraId="37D910BB" w14:textId="7C7A5A38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E0B4671" w14:textId="77777777" w:rsidR="001C4E3F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A099F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A099F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19A4F18" w14:textId="0E4BFC25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65777A">
              <w:rPr>
                <w:rFonts w:asciiTheme="minorHAnsi" w:hAnsiTheme="minorHAnsi"/>
                <w:b/>
                <w:sz w:val="18"/>
                <w:szCs w:val="18"/>
                <w:u w:val="single"/>
                <w:lang w:val="en-GB"/>
              </w:rPr>
              <w:t xml:space="preserve">ODE Offshore </w:t>
            </w:r>
            <w:r>
              <w:rPr>
                <w:rFonts w:asciiTheme="minorHAnsi" w:hAnsiTheme="minorHAnsi"/>
                <w:b/>
                <w:sz w:val="18"/>
                <w:szCs w:val="18"/>
                <w:u w:val="single"/>
                <w:lang w:val="en-GB"/>
              </w:rPr>
              <w:t>Renewable Energy</w:t>
            </w:r>
            <w:r w:rsidRPr="0065777A">
              <w:rPr>
                <w:rFonts w:asciiTheme="minorHAnsi" w:hAnsiTheme="minorHAnsi"/>
                <w:b/>
                <w:sz w:val="18"/>
                <w:szCs w:val="18"/>
                <w:u w:val="single"/>
                <w:lang w:val="en-GB"/>
              </w:rPr>
              <w:t xml:space="preserve"> (1</w:t>
            </w:r>
            <w:r w:rsidR="00027C90">
              <w:rPr>
                <w:rFonts w:asciiTheme="minorHAnsi" w:hAnsiTheme="minorHAnsi"/>
                <w:b/>
                <w:sz w:val="18"/>
                <w:szCs w:val="18"/>
                <w:u w:val="single"/>
                <w:lang w:val="en-GB"/>
              </w:rPr>
              <w:t>2</w:t>
            </w:r>
            <w:r w:rsidRPr="0065777A">
              <w:rPr>
                <w:rFonts w:asciiTheme="minorHAnsi" w:hAnsiTheme="minorHAnsi"/>
                <w:b/>
                <w:sz w:val="18"/>
                <w:szCs w:val="18"/>
                <w:u w:val="single"/>
                <w:lang w:val="en-GB"/>
              </w:rPr>
              <w:t xml:space="preserve"> ECTS)</w:t>
            </w:r>
          </w:p>
        </w:tc>
        <w:tc>
          <w:tcPr>
            <w:tcW w:w="2268" w:type="dxa"/>
            <w:gridSpan w:val="2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CE41412" w14:textId="77777777" w:rsidR="001C4E3F" w:rsidRPr="0093201A" w:rsidRDefault="001C4E3F" w:rsidP="001C4E3F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</w:tr>
      <w:tr w:rsidR="001C4E3F" w:rsidRPr="0093201A" w14:paraId="5C657CCA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550F4A1" w14:textId="4B6F4B70" w:rsidR="001C4E3F" w:rsidRPr="0093201A" w:rsidRDefault="001C4E3F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A099F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A099F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OE44097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DC59362" w14:textId="2250121D" w:rsidR="001C4E3F" w:rsidRPr="0093201A" w:rsidRDefault="001C4E3F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Offshore Support Structure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E791536" w14:textId="5F09CC38" w:rsidR="001C4E3F" w:rsidRPr="0093201A" w:rsidRDefault="001C4E3F" w:rsidP="001C4E3F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FB42112" w14:textId="27C07C9B" w:rsidR="001C4E3F" w:rsidRPr="0093201A" w:rsidRDefault="001C4E3F" w:rsidP="00AC2DFE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6</w:t>
            </w:r>
          </w:p>
        </w:tc>
      </w:tr>
      <w:tr w:rsidR="001C4E3F" w:rsidRPr="0093201A" w14:paraId="5491485F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435DA9C" w14:textId="5B6EE082" w:rsidR="001C4E3F" w:rsidRPr="0093201A" w:rsidRDefault="001C4E3F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A099F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A099F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OE44100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1106085" w14:textId="08BB0393" w:rsidR="001C4E3F" w:rsidRPr="0093201A" w:rsidRDefault="001C4E3F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Floating Structures &amp; Offshore Mooring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59B15546" w14:textId="15EC601B" w:rsidR="001C4E3F" w:rsidRPr="0093201A" w:rsidRDefault="001C4E3F" w:rsidP="001C4E3F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C53C3F5" w14:textId="3C9C77EB" w:rsidR="001C4E3F" w:rsidRPr="0093201A" w:rsidRDefault="001C4E3F" w:rsidP="00AC2DFE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6</w:t>
            </w:r>
          </w:p>
        </w:tc>
      </w:tr>
      <w:tr w:rsidR="001C4E3F" w:rsidRPr="008276A8" w14:paraId="26C09707" w14:textId="58F342F9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D639493" w14:textId="77777777" w:rsidR="001C4E3F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A099F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A099F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0479F8D" w14:textId="7CFB8811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65777A">
              <w:rPr>
                <w:rFonts w:asciiTheme="minorHAnsi" w:hAnsiTheme="minorHAnsi"/>
                <w:b/>
                <w:sz w:val="18"/>
                <w:szCs w:val="18"/>
                <w:u w:val="single"/>
                <w:lang w:val="en-GB"/>
              </w:rPr>
              <w:t>ODE Structural Design &amp; Analysis (1</w:t>
            </w:r>
            <w:r w:rsidR="00027C90">
              <w:rPr>
                <w:rFonts w:asciiTheme="minorHAnsi" w:hAnsiTheme="minorHAnsi"/>
                <w:b/>
                <w:sz w:val="18"/>
                <w:szCs w:val="18"/>
                <w:u w:val="single"/>
                <w:lang w:val="en-GB"/>
              </w:rPr>
              <w:t>5</w:t>
            </w:r>
            <w:r w:rsidRPr="0065777A">
              <w:rPr>
                <w:rFonts w:asciiTheme="minorHAnsi" w:hAnsiTheme="minorHAnsi"/>
                <w:b/>
                <w:sz w:val="18"/>
                <w:szCs w:val="18"/>
                <w:u w:val="single"/>
                <w:lang w:val="en-GB"/>
              </w:rPr>
              <w:t xml:space="preserve"> ECTS</w:t>
            </w:r>
            <w:r w:rsidRPr="00124808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)</w:t>
            </w:r>
          </w:p>
        </w:tc>
        <w:tc>
          <w:tcPr>
            <w:tcW w:w="2268" w:type="dxa"/>
            <w:gridSpan w:val="2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075D3FA4" w14:textId="77777777" w:rsidR="001C4E3F" w:rsidRPr="0093201A" w:rsidRDefault="001C4E3F" w:rsidP="001C4E3F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</w:tr>
      <w:tr w:rsidR="00103544" w:rsidRPr="0093201A" w14:paraId="1CB84A65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719D013" w14:textId="1E6E9082" w:rsidR="00103544" w:rsidRPr="0093201A" w:rsidRDefault="00103544" w:rsidP="0010354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A099F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A099F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OE44085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45034CE" w14:textId="36B6986B" w:rsidR="00103544" w:rsidRPr="0093201A" w:rsidRDefault="00103544" w:rsidP="0010354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Fatigue Strength of Marine Structure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DC7C46C" w14:textId="696B8DED" w:rsidR="00103544" w:rsidRPr="0093201A" w:rsidRDefault="00103544" w:rsidP="00103544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4069CC0" w14:textId="0B8DEAAB" w:rsidR="00103544" w:rsidRPr="0093201A" w:rsidRDefault="00103544" w:rsidP="00103544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5</w:t>
            </w:r>
          </w:p>
        </w:tc>
      </w:tr>
      <w:tr w:rsidR="00103544" w:rsidRPr="00103544" w14:paraId="1B421126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2DD1CC2" w14:textId="58D59F89" w:rsidR="00103544" w:rsidRPr="0093201A" w:rsidRDefault="00103544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A099F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A099F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MT440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>10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7A4E776" w14:textId="5A114DDA" w:rsidR="00103544" w:rsidRPr="00103544" w:rsidRDefault="00103544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103544">
              <w:rPr>
                <w:rFonts w:ascii="Verdana" w:hAnsi="Verdana"/>
                <w:color w:val="000000"/>
                <w:sz w:val="14"/>
                <w:szCs w:val="14"/>
                <w:shd w:val="clear" w:color="auto" w:fill="F8F8F8"/>
                <w:lang w:val="en-GB"/>
              </w:rPr>
              <w:t>Non-metallic materials in Marine Structure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0C50816D" w14:textId="14BC1130" w:rsidR="00103544" w:rsidRDefault="00103544" w:rsidP="004B0CE5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781D7D7" w14:textId="0DEC10A5" w:rsidR="00103544" w:rsidRPr="0093201A" w:rsidRDefault="00103544" w:rsidP="00AC2DFE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5</w:t>
            </w:r>
          </w:p>
        </w:tc>
      </w:tr>
      <w:tr w:rsidR="00103544" w:rsidRPr="0093201A" w14:paraId="0910EBA7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45AF72E" w14:textId="5C34CE76" w:rsidR="00103544" w:rsidRPr="0093201A" w:rsidRDefault="00103544" w:rsidP="0010354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A099F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A099F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MT440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>85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0C985D7" w14:textId="14D22B33" w:rsidR="00103544" w:rsidRPr="0093201A" w:rsidRDefault="00103544" w:rsidP="0010354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Ultimate Strength of Marine Structure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FBF5A69" w14:textId="0FB3A27C" w:rsidR="00103544" w:rsidRPr="0093201A" w:rsidRDefault="00103544" w:rsidP="00103544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E2052B0" w14:textId="6C30F092" w:rsidR="00103544" w:rsidRPr="0093201A" w:rsidRDefault="00103544" w:rsidP="00103544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5</w:t>
            </w:r>
          </w:p>
        </w:tc>
      </w:tr>
      <w:tr w:rsidR="00AC2DFE" w:rsidRPr="0093201A" w14:paraId="7CD0504D" w14:textId="77777777" w:rsidTr="005229AE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155351B" w14:textId="77777777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  <w:tc>
          <w:tcPr>
            <w:tcW w:w="5953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53F1CC2" w14:textId="77777777" w:rsidR="00AC2DFE" w:rsidRPr="0093201A" w:rsidRDefault="00AC2DFE" w:rsidP="00AC2DFE">
            <w:pPr>
              <w:jc w:val="right"/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Total</w:t>
            </w:r>
          </w:p>
          <w:p w14:paraId="1CE325E7" w14:textId="313EEA89" w:rsidR="00AC2DFE" w:rsidRPr="0093201A" w:rsidRDefault="00AC2DFE" w:rsidP="00AC2DFE">
            <w:pPr>
              <w:tabs>
                <w:tab w:val="left" w:pos="1773"/>
              </w:tabs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ab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131C145" w14:textId="77777777" w:rsidR="00AC2DFE" w:rsidRPr="0093201A" w:rsidRDefault="00AC2DFE" w:rsidP="00AC2DFE">
            <w:pPr>
              <w:jc w:val="center"/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74D2DD15" w14:textId="45B80A2D" w:rsidR="008853A9" w:rsidRPr="0093201A" w:rsidRDefault="008F55E5" w:rsidP="002F1834">
      <w:pPr>
        <w:rPr>
          <w:rFonts w:asciiTheme="minorHAnsi" w:hAnsiTheme="minorHAnsi"/>
          <w:sz w:val="18"/>
          <w:szCs w:val="18"/>
          <w:lang w:val="en-GB"/>
        </w:rPr>
      </w:pPr>
      <w:r w:rsidRPr="0093201A">
        <w:rPr>
          <w:rFonts w:asciiTheme="minorHAnsi" w:hAnsiTheme="minorHAnsi"/>
          <w:sz w:val="18"/>
          <w:szCs w:val="18"/>
          <w:lang w:val="en-GB"/>
        </w:rPr>
        <w:t xml:space="preserve">      </w:t>
      </w:r>
      <w:r w:rsidR="00474AA1" w:rsidRPr="0093201A">
        <w:rPr>
          <w:rFonts w:asciiTheme="minorHAnsi" w:hAnsiTheme="minorHAnsi"/>
          <w:sz w:val="18"/>
          <w:szCs w:val="18"/>
          <w:lang w:val="en-GB"/>
        </w:rPr>
        <w:t xml:space="preserve">      </w:t>
      </w:r>
    </w:p>
    <w:p w14:paraId="0F4D4ED4" w14:textId="7A4F4561" w:rsidR="006F4891" w:rsidRPr="001C4E3F" w:rsidRDefault="008F55E5" w:rsidP="006F4891">
      <w:pPr>
        <w:ind w:left="284"/>
        <w:rPr>
          <w:rFonts w:asciiTheme="minorHAnsi" w:hAnsiTheme="minorHAnsi"/>
          <w:b/>
          <w:sz w:val="18"/>
          <w:szCs w:val="18"/>
          <w:lang w:val="en-GB"/>
        </w:rPr>
      </w:pPr>
      <w:r w:rsidRPr="0093201A">
        <w:rPr>
          <w:rFonts w:asciiTheme="minorHAnsi" w:hAnsiTheme="minorHAnsi"/>
          <w:b/>
          <w:sz w:val="18"/>
          <w:szCs w:val="18"/>
          <w:lang w:val="en-GB"/>
        </w:rPr>
        <w:t xml:space="preserve">   </w:t>
      </w:r>
      <w:r w:rsidR="006F4891" w:rsidRPr="0093201A">
        <w:rPr>
          <w:rFonts w:asciiTheme="minorHAnsi" w:hAnsiTheme="minorHAnsi"/>
          <w:b/>
          <w:sz w:val="18"/>
          <w:szCs w:val="18"/>
          <w:lang w:val="en-GB"/>
        </w:rPr>
        <w:t xml:space="preserve">ODE </w:t>
      </w:r>
      <w:r w:rsidR="0001160B" w:rsidRPr="0093201A">
        <w:rPr>
          <w:rFonts w:asciiTheme="minorHAnsi" w:hAnsiTheme="minorHAnsi"/>
          <w:b/>
          <w:sz w:val="18"/>
          <w:szCs w:val="18"/>
          <w:lang w:val="en-GB"/>
        </w:rPr>
        <w:t xml:space="preserve">Electives </w:t>
      </w:r>
      <w:r w:rsidR="006F4891" w:rsidRPr="0093201A">
        <w:rPr>
          <w:rFonts w:asciiTheme="minorHAnsi" w:hAnsiTheme="minorHAnsi"/>
          <w:b/>
          <w:sz w:val="18"/>
          <w:szCs w:val="18"/>
          <w:lang w:val="en-GB"/>
        </w:rPr>
        <w:t>1</w:t>
      </w:r>
      <w:r w:rsidR="006F4891" w:rsidRPr="0093201A">
        <w:rPr>
          <w:rFonts w:asciiTheme="minorHAnsi" w:hAnsiTheme="minorHAnsi"/>
          <w:b/>
          <w:sz w:val="18"/>
          <w:szCs w:val="18"/>
          <w:vertAlign w:val="superscript"/>
          <w:lang w:val="en-GB"/>
        </w:rPr>
        <w:t>st</w:t>
      </w:r>
      <w:r w:rsidR="006F4891" w:rsidRPr="0093201A">
        <w:rPr>
          <w:rFonts w:asciiTheme="minorHAnsi" w:hAnsiTheme="minorHAnsi"/>
          <w:b/>
          <w:sz w:val="18"/>
          <w:szCs w:val="18"/>
          <w:lang w:val="en-GB"/>
        </w:rPr>
        <w:t xml:space="preserve"> YEAR </w:t>
      </w:r>
      <w:r w:rsidR="001C4E3F" w:rsidRPr="001C4E3F">
        <w:rPr>
          <w:rFonts w:asciiTheme="minorHAnsi" w:hAnsiTheme="minorHAnsi"/>
          <w:b/>
          <w:sz w:val="18"/>
          <w:szCs w:val="18"/>
          <w:lang w:val="en-GB"/>
        </w:rPr>
        <w:t>8-12 ECTS (courses from other specializations can be chosen as elective)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4961"/>
        <w:gridCol w:w="992"/>
        <w:gridCol w:w="1134"/>
      </w:tblGrid>
      <w:tr w:rsidR="001C4E3F" w:rsidRPr="0093201A" w14:paraId="5CBEF749" w14:textId="77777777" w:rsidTr="004B0CE5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23D5C9C6" w14:textId="03388B9C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Course code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CCCCCC"/>
          </w:tcPr>
          <w:p w14:paraId="5BAA7197" w14:textId="77777777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24CB5E52" w14:textId="3E77B7F5" w:rsidR="001C4E3F" w:rsidRPr="0093201A" w:rsidRDefault="004B0CE5" w:rsidP="004B0CE5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Period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34D4A4B1" w14:textId="583282A8" w:rsidR="001C4E3F" w:rsidRPr="0093201A" w:rsidRDefault="001C4E3F" w:rsidP="00124808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EC</w:t>
            </w:r>
          </w:p>
        </w:tc>
      </w:tr>
      <w:tr w:rsidR="001C4E3F" w:rsidRPr="0093201A" w14:paraId="16A4C168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75EAC70" w14:textId="1C1F2DD4" w:rsidR="001C4E3F" w:rsidRPr="0093201A" w:rsidRDefault="001C4E3F" w:rsidP="001C4E3F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A099F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A099F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>AE4W31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60A062D" w14:textId="62A99814" w:rsidR="001C4E3F" w:rsidRPr="004B0CE5" w:rsidRDefault="001C4E3F" w:rsidP="001C4E3F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4B0CE5">
              <w:rPr>
                <w:rFonts w:asciiTheme="minorHAnsi" w:hAnsiTheme="minorHAnsi"/>
                <w:sz w:val="18"/>
                <w:szCs w:val="18"/>
                <w:lang w:val="en-GB"/>
              </w:rPr>
              <w:t>Floating Offshore Wind Energy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43178ABA" w14:textId="11D911EA" w:rsidR="001C4E3F" w:rsidRPr="0093201A" w:rsidRDefault="004B0CE5" w:rsidP="004B0CE5">
            <w:pPr>
              <w:jc w:val="center"/>
              <w:rPr>
                <w:rFonts w:ascii="Calibri" w:hAnsi="Calibri" w:cs="Calibri"/>
                <w:color w:val="000000"/>
                <w:lang w:val="en-GB"/>
              </w:rPr>
            </w:pPr>
            <w:r>
              <w:rPr>
                <w:rFonts w:ascii="Calibri" w:hAnsi="Calibri" w:cs="Calibri"/>
                <w:color w:val="000000"/>
                <w:lang w:val="en-GB"/>
              </w:rPr>
              <w:t>4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99BBCBE" w14:textId="0CB97DB0" w:rsidR="001C4E3F" w:rsidRPr="0093201A" w:rsidRDefault="001C4E3F" w:rsidP="001C4E3F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1C4E3F" w:rsidRPr="0093201A" w14:paraId="102DA690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BA19CFA" w14:textId="7ADE6835" w:rsidR="001C4E3F" w:rsidRPr="0093201A" w:rsidRDefault="001C4E3F" w:rsidP="001C4E3F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A099F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A099F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>MT44000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2101EC1" w14:textId="3751795E" w:rsidR="001C4E3F" w:rsidRPr="004B0CE5" w:rsidRDefault="001C4E3F" w:rsidP="001C4E3F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4B0CE5">
              <w:rPr>
                <w:rFonts w:asciiTheme="minorHAnsi" w:hAnsiTheme="minorHAnsi"/>
                <w:sz w:val="18"/>
                <w:szCs w:val="18"/>
                <w:lang w:val="en-GB"/>
              </w:rPr>
              <w:t>Mechatronics in MT</w:t>
            </w:r>
            <w:r w:rsidR="004B0CE5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</w:t>
            </w:r>
            <w:r w:rsidR="004B0CE5" w:rsidRPr="004B0CE5">
              <w:rPr>
                <w:rFonts w:asciiTheme="minorHAnsi" w:hAnsiTheme="minorHAnsi"/>
                <w:sz w:val="18"/>
                <w:szCs w:val="18"/>
                <w:lang w:val="en-GB"/>
              </w:rPr>
              <w:t>(period 3 and 4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3DC76BEA" w14:textId="53D11548" w:rsidR="001C4E3F" w:rsidRPr="0093201A" w:rsidRDefault="004B0CE5" w:rsidP="004B0CE5">
            <w:pPr>
              <w:jc w:val="center"/>
              <w:rPr>
                <w:rFonts w:ascii="Calibri" w:hAnsi="Calibri" w:cs="Calibri"/>
                <w:color w:val="000000"/>
                <w:lang w:val="en-GB"/>
              </w:rPr>
            </w:pPr>
            <w:r>
              <w:rPr>
                <w:rFonts w:ascii="Calibri" w:hAnsi="Calibri" w:cs="Calibri"/>
                <w:color w:val="000000"/>
                <w:lang w:val="en-GB"/>
              </w:rPr>
              <w:t>3-4</w:t>
            </w:r>
            <w:r w:rsidRPr="0093201A">
              <w:rPr>
                <w:rFonts w:asciiTheme="minorHAnsi" w:hAnsiTheme="minorHAnsi"/>
                <w:sz w:val="18"/>
                <w:szCs w:val="18"/>
                <w:vertAlign w:val="superscript"/>
                <w:lang w:val="en-GB"/>
              </w:rPr>
              <w:t>*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F789660" w14:textId="37CFE66B" w:rsidR="001C4E3F" w:rsidRPr="0093201A" w:rsidRDefault="001C4E3F" w:rsidP="001C4E3F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5</w:t>
            </w:r>
          </w:p>
        </w:tc>
      </w:tr>
      <w:tr w:rsidR="001C4E3F" w:rsidRPr="0093201A" w14:paraId="3F1F72D8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08D3FA8" w14:textId="289DCB1B" w:rsidR="001C4E3F" w:rsidRPr="0093201A" w:rsidRDefault="001C4E3F" w:rsidP="001C4E3F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7A099F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7A099F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OE44090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5CFF2DC" w14:textId="48859CEE" w:rsidR="001C4E3F" w:rsidRPr="004B0CE5" w:rsidRDefault="001C4E3F" w:rsidP="001C4E3F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4B0CE5">
              <w:rPr>
                <w:rFonts w:asciiTheme="minorHAnsi" w:hAnsiTheme="minorHAnsi"/>
                <w:sz w:val="18"/>
                <w:szCs w:val="18"/>
                <w:lang w:val="en-GB"/>
              </w:rPr>
              <w:t>Introduction to Computational Dynamics of Offshore Structure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5B449784" w14:textId="4246EA56" w:rsidR="001C4E3F" w:rsidRPr="0093201A" w:rsidRDefault="004B0CE5" w:rsidP="004B0CE5">
            <w:pPr>
              <w:jc w:val="center"/>
              <w:rPr>
                <w:rFonts w:ascii="Calibri" w:hAnsi="Calibri" w:cs="Calibri"/>
                <w:color w:val="000000"/>
                <w:lang w:val="en-GB"/>
              </w:rPr>
            </w:pPr>
            <w:r>
              <w:rPr>
                <w:rFonts w:ascii="Calibri" w:hAnsi="Calibri" w:cs="Calibri"/>
                <w:color w:val="000000"/>
                <w:lang w:val="en-GB"/>
              </w:rPr>
              <w:t>4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25A4D22B" w14:textId="51AC54F8" w:rsidR="001C4E3F" w:rsidRPr="0093201A" w:rsidRDefault="001C4E3F" w:rsidP="001C4E3F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4</w:t>
            </w:r>
          </w:p>
        </w:tc>
      </w:tr>
      <w:tr w:rsidR="001C4E3F" w:rsidRPr="0093201A" w14:paraId="68351639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6EC7638" w14:textId="28EEA23B" w:rsidR="001C4E3F" w:rsidRPr="0093201A" w:rsidRDefault="001C4E3F" w:rsidP="001C4E3F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A099F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A099F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OE44105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88033DC" w14:textId="5B935075" w:rsidR="001C4E3F" w:rsidRPr="0093201A" w:rsidRDefault="001C4E3F" w:rsidP="001C4E3F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4B0CE5">
              <w:rPr>
                <w:rFonts w:asciiTheme="minorHAnsi" w:hAnsiTheme="minorHAnsi"/>
                <w:sz w:val="18"/>
                <w:szCs w:val="18"/>
                <w:lang w:val="en-GB"/>
              </w:rPr>
              <w:t>Marine Pipeline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5B49EEFD" w14:textId="3598B890" w:rsidR="001C4E3F" w:rsidRPr="0093201A" w:rsidRDefault="004B0CE5" w:rsidP="004B0CE5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9525FE0" w14:textId="047017B3" w:rsidR="001C4E3F" w:rsidRPr="0093201A" w:rsidRDefault="001C4E3F" w:rsidP="001C4E3F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1C4E3F" w:rsidRPr="0093201A" w14:paraId="662BC1B9" w14:textId="77777777" w:rsidTr="00124808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FE77C33" w14:textId="77777777" w:rsidR="001C4E3F" w:rsidRPr="0093201A" w:rsidRDefault="001C4E3F" w:rsidP="001C4E3F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  <w:tc>
          <w:tcPr>
            <w:tcW w:w="5953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E948C64" w14:textId="77777777" w:rsidR="001C4E3F" w:rsidRPr="0093201A" w:rsidRDefault="001C4E3F" w:rsidP="001C4E3F">
            <w:pPr>
              <w:jc w:val="right"/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Total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3DAA654" w14:textId="77777777" w:rsidR="001C4E3F" w:rsidRPr="0093201A" w:rsidRDefault="001C4E3F" w:rsidP="001C4E3F">
            <w:pPr>
              <w:jc w:val="center"/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37B3D4E9" w14:textId="0478D238" w:rsidR="006F4891" w:rsidRPr="004B0CE5" w:rsidRDefault="004B0CE5" w:rsidP="006F4891">
      <w:pPr>
        <w:pStyle w:val="Kop2"/>
        <w:tabs>
          <w:tab w:val="left" w:pos="708"/>
        </w:tabs>
        <w:ind w:left="284"/>
        <w:rPr>
          <w:rFonts w:asciiTheme="minorHAnsi" w:hAnsiTheme="minorHAnsi"/>
          <w:b w:val="0"/>
          <w:sz w:val="12"/>
          <w:szCs w:val="12"/>
        </w:rPr>
      </w:pPr>
      <w:r w:rsidRPr="004B0CE5">
        <w:rPr>
          <w:rFonts w:asciiTheme="minorHAnsi" w:hAnsiTheme="minorHAnsi"/>
          <w:b w:val="0"/>
          <w:sz w:val="16"/>
          <w:szCs w:val="16"/>
          <w:vertAlign w:val="superscript"/>
        </w:rPr>
        <w:t>*</w:t>
      </w:r>
      <w:r w:rsidRPr="004B0CE5">
        <w:rPr>
          <w:rFonts w:asciiTheme="minorHAnsi" w:hAnsiTheme="minorHAnsi"/>
          <w:b w:val="0"/>
          <w:sz w:val="16"/>
          <w:szCs w:val="16"/>
        </w:rPr>
        <w:t xml:space="preserve">Theoretical content is offered in period 3, practicals in period 4 (consult </w:t>
      </w:r>
      <w:hyperlink r:id="rId8" w:history="1">
        <w:r w:rsidR="006E6329" w:rsidRPr="006E6329">
          <w:rPr>
            <w:rStyle w:val="Hyperlink"/>
            <w:rFonts w:asciiTheme="minorHAnsi" w:hAnsiTheme="minorHAnsi"/>
            <w:b w:val="0"/>
            <w:sz w:val="16"/>
            <w:szCs w:val="16"/>
          </w:rPr>
          <w:t>CourseBase</w:t>
        </w:r>
      </w:hyperlink>
      <w:r w:rsidRPr="004B0CE5">
        <w:rPr>
          <w:rFonts w:asciiTheme="minorHAnsi" w:hAnsiTheme="minorHAnsi"/>
          <w:b w:val="0"/>
          <w:sz w:val="16"/>
          <w:szCs w:val="16"/>
        </w:rPr>
        <w:t xml:space="preserve"> for more information)</w:t>
      </w:r>
      <w:r>
        <w:rPr>
          <w:rFonts w:asciiTheme="minorHAnsi" w:hAnsiTheme="minorHAnsi"/>
          <w:b w:val="0"/>
          <w:sz w:val="16"/>
          <w:szCs w:val="16"/>
        </w:rPr>
        <w:t>.</w:t>
      </w:r>
    </w:p>
    <w:p w14:paraId="4F18349B" w14:textId="77777777" w:rsidR="004B0CE5" w:rsidRPr="004B0CE5" w:rsidRDefault="004B0CE5" w:rsidP="004B0CE5">
      <w:pPr>
        <w:rPr>
          <w:lang w:val="en-GB"/>
        </w:rPr>
      </w:pPr>
    </w:p>
    <w:p w14:paraId="0F3E0360" w14:textId="77777777" w:rsidR="00E57A7C" w:rsidRDefault="008F55E5" w:rsidP="006F4891">
      <w:pPr>
        <w:rPr>
          <w:rFonts w:asciiTheme="minorHAnsi" w:hAnsiTheme="minorHAnsi"/>
          <w:b/>
          <w:sz w:val="18"/>
          <w:szCs w:val="18"/>
          <w:lang w:val="en-GB"/>
        </w:rPr>
      </w:pPr>
      <w:r w:rsidRPr="0093201A">
        <w:rPr>
          <w:rFonts w:asciiTheme="minorHAnsi" w:hAnsiTheme="minorHAnsi"/>
          <w:b/>
          <w:sz w:val="18"/>
          <w:szCs w:val="18"/>
          <w:lang w:val="en-GB"/>
        </w:rPr>
        <w:t xml:space="preserve">   </w:t>
      </w:r>
      <w:r w:rsidR="006F4891" w:rsidRPr="0093201A">
        <w:rPr>
          <w:rFonts w:asciiTheme="minorHAnsi" w:hAnsiTheme="minorHAnsi"/>
          <w:b/>
          <w:sz w:val="18"/>
          <w:szCs w:val="18"/>
          <w:lang w:val="en-GB"/>
        </w:rPr>
        <w:t xml:space="preserve">  </w:t>
      </w:r>
    </w:p>
    <w:p w14:paraId="796F8115" w14:textId="77777777" w:rsidR="00E57A7C" w:rsidRDefault="00E57A7C">
      <w:pPr>
        <w:spacing w:after="200" w:line="276" w:lineRule="auto"/>
        <w:rPr>
          <w:rFonts w:asciiTheme="minorHAnsi" w:hAnsiTheme="minorHAnsi"/>
          <w:b/>
          <w:sz w:val="18"/>
          <w:szCs w:val="18"/>
          <w:lang w:val="en-GB"/>
        </w:rPr>
      </w:pPr>
      <w:r>
        <w:rPr>
          <w:rFonts w:asciiTheme="minorHAnsi" w:hAnsiTheme="minorHAnsi"/>
          <w:b/>
          <w:sz w:val="18"/>
          <w:szCs w:val="18"/>
          <w:lang w:val="en-GB"/>
        </w:rPr>
        <w:br w:type="page"/>
      </w:r>
    </w:p>
    <w:p w14:paraId="509CCA57" w14:textId="59144387" w:rsidR="006F4891" w:rsidRPr="0093201A" w:rsidRDefault="006F4891" w:rsidP="006F4891">
      <w:pPr>
        <w:rPr>
          <w:rFonts w:asciiTheme="minorHAnsi" w:hAnsiTheme="minorHAnsi"/>
          <w:b/>
          <w:sz w:val="18"/>
          <w:szCs w:val="18"/>
          <w:u w:val="single"/>
          <w:lang w:val="en-GB"/>
        </w:rPr>
      </w:pPr>
      <w:r w:rsidRPr="0093201A">
        <w:rPr>
          <w:rFonts w:asciiTheme="minorHAnsi" w:hAnsiTheme="minorHAnsi"/>
          <w:b/>
          <w:sz w:val="18"/>
          <w:szCs w:val="18"/>
          <w:lang w:val="en-GB"/>
        </w:rPr>
        <w:lastRenderedPageBreak/>
        <w:t xml:space="preserve">  </w:t>
      </w:r>
      <w:r w:rsidRPr="0093201A">
        <w:rPr>
          <w:rFonts w:asciiTheme="minorHAnsi" w:hAnsiTheme="minorHAnsi"/>
          <w:b/>
          <w:sz w:val="18"/>
          <w:szCs w:val="18"/>
          <w:u w:val="single"/>
          <w:lang w:val="en-GB"/>
        </w:rPr>
        <w:t>MSc ODE 2</w:t>
      </w:r>
      <w:r w:rsidRPr="0093201A">
        <w:rPr>
          <w:rFonts w:asciiTheme="minorHAnsi" w:hAnsiTheme="minorHAnsi"/>
          <w:b/>
          <w:sz w:val="18"/>
          <w:szCs w:val="18"/>
          <w:u w:val="single"/>
          <w:vertAlign w:val="superscript"/>
          <w:lang w:val="en-GB"/>
        </w:rPr>
        <w:t>nd</w:t>
      </w:r>
      <w:r w:rsidRPr="0093201A">
        <w:rPr>
          <w:rFonts w:asciiTheme="minorHAnsi" w:hAnsiTheme="minorHAnsi"/>
          <w:b/>
          <w:sz w:val="18"/>
          <w:szCs w:val="18"/>
          <w:u w:val="single"/>
          <w:lang w:val="en-GB"/>
        </w:rPr>
        <w:t xml:space="preserve"> YEAR</w:t>
      </w:r>
    </w:p>
    <w:p w14:paraId="53E4BE30" w14:textId="77777777" w:rsidR="006F4891" w:rsidRPr="0093201A" w:rsidRDefault="006F4891" w:rsidP="006F4891">
      <w:pPr>
        <w:rPr>
          <w:rFonts w:asciiTheme="minorHAnsi" w:hAnsiTheme="minorHAnsi"/>
          <w:bCs/>
          <w:sz w:val="12"/>
          <w:szCs w:val="12"/>
          <w:lang w:val="en-GB"/>
        </w:rPr>
      </w:pPr>
    </w:p>
    <w:p w14:paraId="096110AE" w14:textId="12D34540" w:rsidR="006F4891" w:rsidRPr="0093201A" w:rsidRDefault="006F4891" w:rsidP="006F4891">
      <w:pPr>
        <w:ind w:left="284"/>
        <w:rPr>
          <w:rFonts w:asciiTheme="minorHAnsi" w:hAnsiTheme="minorHAnsi"/>
          <w:b/>
          <w:bCs/>
          <w:sz w:val="18"/>
          <w:szCs w:val="18"/>
          <w:lang w:val="en-GB"/>
        </w:rPr>
      </w:pPr>
      <w:r w:rsidRPr="0093201A">
        <w:rPr>
          <w:rFonts w:asciiTheme="minorHAnsi" w:hAnsiTheme="minorHAnsi"/>
          <w:b/>
          <w:sz w:val="18"/>
          <w:szCs w:val="18"/>
          <w:lang w:val="en-GB"/>
        </w:rPr>
        <w:t>ODE/EWEM Graduation Project</w:t>
      </w:r>
      <w:r w:rsidR="0001160B" w:rsidRPr="0093201A">
        <w:rPr>
          <w:rFonts w:asciiTheme="minorHAnsi" w:hAnsiTheme="minorHAnsi"/>
          <w:b/>
          <w:sz w:val="18"/>
          <w:szCs w:val="18"/>
          <w:lang w:val="en-GB"/>
        </w:rPr>
        <w:t xml:space="preserve"> (obligatory </w:t>
      </w:r>
      <w:r w:rsidRPr="0093201A">
        <w:rPr>
          <w:rFonts w:asciiTheme="minorHAnsi" w:hAnsiTheme="minorHAnsi"/>
          <w:b/>
          <w:sz w:val="18"/>
          <w:szCs w:val="18"/>
          <w:lang w:val="en-GB"/>
        </w:rPr>
        <w:t>45 ECTS)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4961"/>
        <w:gridCol w:w="992"/>
        <w:gridCol w:w="1134"/>
      </w:tblGrid>
      <w:tr w:rsidR="001C4E3F" w:rsidRPr="0093201A" w14:paraId="15E31F96" w14:textId="77777777" w:rsidTr="004B0CE5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  <w:hideMark/>
          </w:tcPr>
          <w:p w14:paraId="6BC9A37F" w14:textId="100B3120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 w:eastAsia="en-US"/>
              </w:rPr>
              <w:t>C</w:t>
            </w:r>
            <w:r>
              <w:rPr>
                <w:rFonts w:asciiTheme="minorHAnsi" w:hAnsiTheme="minorHAnsi"/>
                <w:sz w:val="18"/>
                <w:szCs w:val="18"/>
                <w:lang w:val="en-GB" w:eastAsia="en-US"/>
              </w:rPr>
              <w:t>ourse c</w:t>
            </w:r>
            <w:r w:rsidRPr="0093201A">
              <w:rPr>
                <w:rFonts w:asciiTheme="minorHAnsi" w:hAnsiTheme="minorHAnsi"/>
                <w:sz w:val="18"/>
                <w:szCs w:val="18"/>
                <w:lang w:val="en-GB" w:eastAsia="en-US"/>
              </w:rPr>
              <w:t>ode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CCCCCC"/>
            <w:hideMark/>
          </w:tcPr>
          <w:p w14:paraId="3192397F" w14:textId="77777777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 w:eastAsia="en-US"/>
              </w:rPr>
              <w:t>Course name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6BA1A177" w14:textId="77777777" w:rsidR="001C4E3F" w:rsidRPr="0093201A" w:rsidRDefault="001C4E3F" w:rsidP="001C4E3F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  <w:hideMark/>
          </w:tcPr>
          <w:p w14:paraId="51B48870" w14:textId="0C491B1B" w:rsidR="001C4E3F" w:rsidRPr="0093201A" w:rsidRDefault="001C4E3F" w:rsidP="00124808">
            <w:pPr>
              <w:jc w:val="center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 w:eastAsia="en-US"/>
              </w:rPr>
              <w:t>EC</w:t>
            </w:r>
          </w:p>
        </w:tc>
      </w:tr>
      <w:tr w:rsidR="001C4E3F" w:rsidRPr="0093201A" w14:paraId="5AD89E99" w14:textId="77777777" w:rsidTr="004B0CE5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453F6A60" w14:textId="2615D135" w:rsidR="001C4E3F" w:rsidRPr="0093201A" w:rsidRDefault="001C4E3F" w:rsidP="004A7777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OE54010-2</w:t>
            </w:r>
            <w:r w:rsidR="004A7777">
              <w:rPr>
                <w:rFonts w:asciiTheme="minorHAnsi" w:hAnsiTheme="minorHAnsi"/>
                <w:sz w:val="18"/>
                <w:szCs w:val="18"/>
                <w:lang w:val="en-GB"/>
              </w:rPr>
              <w:t>2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</w:tcPr>
          <w:p w14:paraId="2CE0B726" w14:textId="479E70B0" w:rsidR="001C4E3F" w:rsidRPr="0093201A" w:rsidRDefault="004B0CE5" w:rsidP="004B0CE5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GB" w:eastAsia="en-US"/>
              </w:rPr>
              <w:t>ODE Literature Research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</w:tcPr>
          <w:p w14:paraId="08B0E770" w14:textId="77777777" w:rsidR="001C4E3F" w:rsidRPr="0093201A" w:rsidRDefault="001C4E3F" w:rsidP="00BC1F4D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43DEF137" w14:textId="51E992C8" w:rsidR="001C4E3F" w:rsidRPr="0093201A" w:rsidRDefault="001C4E3F" w:rsidP="00124808">
            <w:pPr>
              <w:jc w:val="center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 w:eastAsia="en-US"/>
              </w:rPr>
              <w:t>10</w:t>
            </w:r>
          </w:p>
        </w:tc>
      </w:tr>
      <w:tr w:rsidR="001C4E3F" w:rsidRPr="0093201A" w14:paraId="029D8898" w14:textId="77777777" w:rsidTr="004B0CE5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434948B2" w14:textId="2BEA8B74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OE54035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</w:tcPr>
          <w:p w14:paraId="6D76AAD4" w14:textId="6CC00D58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 w:eastAsia="en-US"/>
              </w:rPr>
              <w:t>ODE MSc Thesi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</w:tcPr>
          <w:p w14:paraId="2C105733" w14:textId="77777777" w:rsidR="001C4E3F" w:rsidRPr="0093201A" w:rsidRDefault="001C4E3F" w:rsidP="001C4E3F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7C8482DE" w14:textId="32A982EC" w:rsidR="001C4E3F" w:rsidRPr="0093201A" w:rsidRDefault="001C4E3F" w:rsidP="00124808">
            <w:pPr>
              <w:jc w:val="center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 w:eastAsia="en-US"/>
              </w:rPr>
              <w:t>35</w:t>
            </w:r>
          </w:p>
        </w:tc>
      </w:tr>
      <w:tr w:rsidR="006F4891" w:rsidRPr="0093201A" w14:paraId="3B2E595A" w14:textId="77777777" w:rsidTr="00124808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7BC4B45A" w14:textId="77777777" w:rsidR="006F4891" w:rsidRPr="0093201A" w:rsidRDefault="006F4891" w:rsidP="00124808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</w:p>
        </w:tc>
        <w:tc>
          <w:tcPr>
            <w:tcW w:w="5953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4447E0F9" w14:textId="77777777" w:rsidR="006F4891" w:rsidRPr="0093201A" w:rsidRDefault="006F4891" w:rsidP="00124808">
            <w:pPr>
              <w:jc w:val="right"/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  <w:t>Total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148E891A" w14:textId="08D9A534" w:rsidR="006F4891" w:rsidRPr="0093201A" w:rsidRDefault="00BC1F4D" w:rsidP="00124808">
            <w:pPr>
              <w:jc w:val="center"/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  <w:t>4</w:t>
            </w:r>
            <w:r w:rsidR="006F4891" w:rsidRPr="0093201A"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  <w:t>5</w:t>
            </w:r>
          </w:p>
        </w:tc>
      </w:tr>
    </w:tbl>
    <w:p w14:paraId="118CD143" w14:textId="775F7736" w:rsidR="009B6769" w:rsidRPr="0093201A" w:rsidRDefault="006F4891" w:rsidP="002F1834">
      <w:pPr>
        <w:rPr>
          <w:rFonts w:asciiTheme="minorHAnsi" w:hAnsiTheme="minorHAnsi"/>
          <w:bCs/>
          <w:sz w:val="12"/>
          <w:szCs w:val="12"/>
          <w:lang w:val="en-GB"/>
        </w:rPr>
      </w:pPr>
      <w:r w:rsidRPr="0093201A">
        <w:rPr>
          <w:rFonts w:asciiTheme="minorHAnsi" w:hAnsiTheme="minorHAnsi"/>
          <w:sz w:val="16"/>
          <w:szCs w:val="16"/>
          <w:lang w:val="en-GB"/>
        </w:rPr>
        <w:t xml:space="preserve">       </w:t>
      </w:r>
    </w:p>
    <w:p w14:paraId="51D70B9E" w14:textId="2C76A23A" w:rsidR="00922C4E" w:rsidRPr="004B0CE5" w:rsidRDefault="002E5704" w:rsidP="00922C4E">
      <w:pPr>
        <w:ind w:left="284"/>
        <w:rPr>
          <w:rFonts w:asciiTheme="minorHAnsi" w:hAnsiTheme="minorHAnsi"/>
          <w:b/>
          <w:bCs/>
          <w:sz w:val="18"/>
          <w:szCs w:val="18"/>
          <w:lang w:val="en-GB"/>
        </w:rPr>
      </w:pPr>
      <w:r w:rsidRPr="0093201A">
        <w:rPr>
          <w:rFonts w:asciiTheme="minorHAnsi" w:hAnsiTheme="minorHAnsi"/>
          <w:b/>
          <w:sz w:val="18"/>
          <w:szCs w:val="18"/>
          <w:lang w:val="en-GB"/>
        </w:rPr>
        <w:t>ME-ODE</w:t>
      </w:r>
      <w:r w:rsidR="00922C4E" w:rsidRPr="0093201A">
        <w:rPr>
          <w:rFonts w:asciiTheme="minorHAnsi" w:hAnsiTheme="minorHAnsi"/>
          <w:b/>
          <w:sz w:val="18"/>
          <w:szCs w:val="18"/>
          <w:lang w:val="en-GB"/>
        </w:rPr>
        <w:t xml:space="preserve"> </w:t>
      </w:r>
      <w:r w:rsidR="004B0CE5" w:rsidRPr="004B0CE5">
        <w:rPr>
          <w:rFonts w:asciiTheme="minorHAnsi" w:hAnsiTheme="minorHAnsi"/>
          <w:b/>
          <w:sz w:val="18"/>
          <w:szCs w:val="18"/>
          <w:lang w:val="en-GB"/>
        </w:rPr>
        <w:t>suggested elective courses 2nd year (or free elective courses, min. 15 ECTS)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4961"/>
        <w:gridCol w:w="992"/>
        <w:gridCol w:w="1134"/>
      </w:tblGrid>
      <w:tr w:rsidR="001C4E3F" w:rsidRPr="0093201A" w14:paraId="381DF770" w14:textId="77777777" w:rsidTr="004B0CE5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  <w:hideMark/>
          </w:tcPr>
          <w:p w14:paraId="41E5820B" w14:textId="734EA1F0" w:rsidR="001C4E3F" w:rsidRPr="0093201A" w:rsidRDefault="001C4E3F" w:rsidP="00A23180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 w:eastAsia="en-US"/>
              </w:rPr>
              <w:t>C</w:t>
            </w:r>
            <w:r>
              <w:rPr>
                <w:rFonts w:asciiTheme="minorHAnsi" w:hAnsiTheme="minorHAnsi"/>
                <w:sz w:val="18"/>
                <w:szCs w:val="18"/>
                <w:lang w:val="en-GB" w:eastAsia="en-US"/>
              </w:rPr>
              <w:t>ourse c</w:t>
            </w:r>
            <w:r w:rsidRPr="0093201A">
              <w:rPr>
                <w:rFonts w:asciiTheme="minorHAnsi" w:hAnsiTheme="minorHAnsi"/>
                <w:sz w:val="18"/>
                <w:szCs w:val="18"/>
                <w:lang w:val="en-GB" w:eastAsia="en-US"/>
              </w:rPr>
              <w:t>ode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CCCCCC"/>
            <w:hideMark/>
          </w:tcPr>
          <w:p w14:paraId="1CBAAB14" w14:textId="77777777" w:rsidR="001C4E3F" w:rsidRPr="0093201A" w:rsidRDefault="001C4E3F" w:rsidP="00A23180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 w:eastAsia="en-US"/>
              </w:rPr>
              <w:t>Course name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3E8C703C" w14:textId="59EF3F35" w:rsidR="001C4E3F" w:rsidRPr="0093201A" w:rsidRDefault="004B0CE5" w:rsidP="00E57A7C">
            <w:pPr>
              <w:jc w:val="center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GB" w:eastAsia="en-US"/>
              </w:rPr>
              <w:t>Period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  <w:hideMark/>
          </w:tcPr>
          <w:p w14:paraId="4041D1E4" w14:textId="344B0F08" w:rsidR="001C4E3F" w:rsidRPr="0093201A" w:rsidRDefault="001C4E3F" w:rsidP="00A23180">
            <w:pPr>
              <w:jc w:val="center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 w:eastAsia="en-US"/>
              </w:rPr>
              <w:t>EC</w:t>
            </w:r>
          </w:p>
        </w:tc>
      </w:tr>
      <w:tr w:rsidR="00E57A7C" w:rsidRPr="0093201A" w14:paraId="6F0DBBC7" w14:textId="77777777" w:rsidTr="004B0CE5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63CF361E" w14:textId="1E2AB591" w:rsidR="00E57A7C" w:rsidRPr="0093201A" w:rsidRDefault="00E57A7C" w:rsidP="002E5704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7A099F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7A099F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E57A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CIEM4302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</w:tcPr>
          <w:p w14:paraId="1F5BF923" w14:textId="14B3AB74" w:rsidR="00E57A7C" w:rsidRPr="004B0CE5" w:rsidRDefault="00E57A7C" w:rsidP="00E57A7C">
            <w:pPr>
              <w:tabs>
                <w:tab w:val="left" w:pos="3128"/>
              </w:tabs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GB" w:eastAsia="en-US"/>
              </w:rPr>
              <w:t>Cold Regions Engineering</w:t>
            </w:r>
            <w:r>
              <w:rPr>
                <w:rFonts w:asciiTheme="minorHAnsi" w:hAnsiTheme="minorHAnsi"/>
                <w:sz w:val="18"/>
                <w:szCs w:val="18"/>
                <w:lang w:val="en-GB" w:eastAsia="en-US"/>
              </w:rPr>
              <w:tab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</w:tcPr>
          <w:p w14:paraId="26717E32" w14:textId="771C4912" w:rsidR="00E57A7C" w:rsidRDefault="00E57A7C" w:rsidP="00E57A7C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1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6B030CC4" w14:textId="132C21DE" w:rsidR="00E57A7C" w:rsidRDefault="00E57A7C" w:rsidP="002E5704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5</w:t>
            </w:r>
          </w:p>
        </w:tc>
      </w:tr>
      <w:tr w:rsidR="00027C90" w:rsidRPr="00027C90" w14:paraId="56BD7B39" w14:textId="77777777" w:rsidTr="004B0CE5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484E9E32" w14:textId="5BDF5F7B" w:rsidR="00027C90" w:rsidRPr="0093201A" w:rsidRDefault="00027C90" w:rsidP="002E5704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7A099F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7A099F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MT44030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</w:tcPr>
          <w:p w14:paraId="0B17B8B0" w14:textId="2E321CC7" w:rsidR="00027C90" w:rsidRPr="004B0CE5" w:rsidRDefault="00027C90" w:rsidP="00A23180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GB" w:eastAsia="en-US"/>
              </w:rPr>
              <w:t>Torsion and Shear in Marine Structure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</w:tcPr>
          <w:p w14:paraId="2814E738" w14:textId="5386C95F" w:rsidR="00027C90" w:rsidRDefault="00027C90" w:rsidP="00E57A7C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1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44F71A6C" w14:textId="74E81B7F" w:rsidR="00027C90" w:rsidRDefault="00027C90" w:rsidP="002E5704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5</w:t>
            </w:r>
          </w:p>
        </w:tc>
      </w:tr>
      <w:tr w:rsidR="001C4E3F" w:rsidRPr="0093201A" w14:paraId="1AF8AD37" w14:textId="77777777" w:rsidTr="004B0CE5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1F1737E5" w14:textId="662B6DE8" w:rsidR="001C4E3F" w:rsidRPr="0093201A" w:rsidRDefault="001C4E3F" w:rsidP="002E5704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7A099F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7A099F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="004B0CE5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MT44090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</w:tcPr>
          <w:p w14:paraId="58C7FE3E" w14:textId="13ED0CC9" w:rsidR="001C4E3F" w:rsidRPr="00E57A7C" w:rsidRDefault="004B0CE5" w:rsidP="00A23180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4B0CE5">
              <w:rPr>
                <w:rFonts w:asciiTheme="minorHAnsi" w:hAnsiTheme="minorHAnsi"/>
                <w:sz w:val="18"/>
                <w:szCs w:val="18"/>
                <w:lang w:val="en-GB" w:eastAsia="en-US"/>
              </w:rPr>
              <w:t>Fluid - Structure Interaction in Marine Structure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</w:tcPr>
          <w:p w14:paraId="41178CAF" w14:textId="4BC13B88" w:rsidR="001C4E3F" w:rsidRPr="0093201A" w:rsidRDefault="004B0CE5" w:rsidP="00E57A7C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1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0B717741" w14:textId="687D81B9" w:rsidR="001C4E3F" w:rsidRPr="0093201A" w:rsidRDefault="004B0CE5" w:rsidP="002E5704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5</w:t>
            </w:r>
          </w:p>
        </w:tc>
      </w:tr>
      <w:tr w:rsidR="001C4E3F" w:rsidRPr="0093201A" w14:paraId="1754B45E" w14:textId="77777777" w:rsidTr="004B0CE5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7E81BBC8" w14:textId="5EA09EBE" w:rsidR="001C4E3F" w:rsidRPr="0093201A" w:rsidRDefault="001C4E3F" w:rsidP="004B0CE5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7A099F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7A099F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OE44</w:t>
            </w:r>
            <w:r w:rsidR="004B0CE5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145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vAlign w:val="center"/>
          </w:tcPr>
          <w:p w14:paraId="520DD8F2" w14:textId="734219D3" w:rsidR="001C4E3F" w:rsidRPr="00E57A7C" w:rsidRDefault="004B0CE5" w:rsidP="002E5704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E57A7C">
              <w:rPr>
                <w:rFonts w:asciiTheme="minorHAnsi" w:hAnsiTheme="minorHAnsi"/>
                <w:sz w:val="18"/>
                <w:szCs w:val="18"/>
                <w:lang w:val="en-GB" w:eastAsia="en-US"/>
              </w:rPr>
              <w:t>Research Exercise</w:t>
            </w:r>
            <w:r w:rsidR="004A7777" w:rsidRPr="0093201A">
              <w:rPr>
                <w:rFonts w:asciiTheme="minorHAnsi" w:hAnsiTheme="minorHAnsi"/>
                <w:sz w:val="16"/>
                <w:szCs w:val="16"/>
                <w:vertAlign w:val="superscript"/>
                <w:lang w:val="en-GB"/>
              </w:rPr>
              <w:t>*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vAlign w:val="center"/>
          </w:tcPr>
          <w:p w14:paraId="593A472E" w14:textId="0B245768" w:rsidR="001C4E3F" w:rsidRPr="0093201A" w:rsidRDefault="004A7777" w:rsidP="004A7777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848AE54" w14:textId="1086BE27" w:rsidR="001C4E3F" w:rsidRPr="0093201A" w:rsidRDefault="004B0CE5" w:rsidP="002E5704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6</w:t>
            </w:r>
          </w:p>
        </w:tc>
      </w:tr>
      <w:tr w:rsidR="004B0CE5" w:rsidRPr="0093201A" w14:paraId="37FA0821" w14:textId="77777777" w:rsidTr="00705E22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4E2F88C" w14:textId="60FA8A5A" w:rsidR="004B0CE5" w:rsidRPr="0093201A" w:rsidRDefault="004B0CE5" w:rsidP="00705E22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7A099F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7A099F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RO47001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vAlign w:val="center"/>
          </w:tcPr>
          <w:p w14:paraId="3265E2BC" w14:textId="756D89E5" w:rsidR="004B0CE5" w:rsidRPr="00E57A7C" w:rsidRDefault="00E57A7C" w:rsidP="00705E22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E57A7C">
              <w:rPr>
                <w:rFonts w:asciiTheme="minorHAnsi" w:hAnsiTheme="minorHAnsi"/>
                <w:sz w:val="18"/>
                <w:szCs w:val="18"/>
                <w:lang w:val="en-GB" w:eastAsia="en-US"/>
              </w:rPr>
              <w:t>Robot Dynamics &amp; Control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vAlign w:val="center"/>
          </w:tcPr>
          <w:p w14:paraId="09B811E7" w14:textId="288CDB41" w:rsidR="004B0CE5" w:rsidRPr="0093201A" w:rsidRDefault="00E57A7C" w:rsidP="00E57A7C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1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59388F5" w14:textId="0BB06CAF" w:rsidR="004B0CE5" w:rsidRPr="0093201A" w:rsidRDefault="00E57A7C" w:rsidP="00705E22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5</w:t>
            </w:r>
          </w:p>
        </w:tc>
      </w:tr>
      <w:tr w:rsidR="004B0CE5" w:rsidRPr="0093201A" w14:paraId="75741D41" w14:textId="77777777" w:rsidTr="00705E22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0E16ADD6" w14:textId="745235C7" w:rsidR="004B0CE5" w:rsidRPr="0093201A" w:rsidRDefault="004B0CE5" w:rsidP="00705E22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7A099F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7A099F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RO47002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vAlign w:val="center"/>
          </w:tcPr>
          <w:p w14:paraId="1717A809" w14:textId="797F99B4" w:rsidR="004B0CE5" w:rsidRPr="00E57A7C" w:rsidRDefault="00E57A7C" w:rsidP="00705E22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E57A7C">
              <w:rPr>
                <w:rFonts w:asciiTheme="minorHAnsi" w:hAnsiTheme="minorHAnsi"/>
                <w:sz w:val="18"/>
                <w:szCs w:val="18"/>
                <w:lang w:val="en-GB" w:eastAsia="en-US"/>
              </w:rPr>
              <w:t>Machine Learning for Robotic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vAlign w:val="center"/>
          </w:tcPr>
          <w:p w14:paraId="01962B14" w14:textId="3EC427F4" w:rsidR="004B0CE5" w:rsidRPr="0093201A" w:rsidRDefault="00E57A7C" w:rsidP="00E57A7C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1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8FF4E84" w14:textId="0A462BAD" w:rsidR="004B0CE5" w:rsidRPr="0093201A" w:rsidRDefault="00E57A7C" w:rsidP="00705E22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5</w:t>
            </w:r>
          </w:p>
        </w:tc>
      </w:tr>
      <w:tr w:rsidR="004B0CE5" w:rsidRPr="0093201A" w14:paraId="2C874BDB" w14:textId="77777777" w:rsidTr="00705E22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0293435F" w14:textId="0E6FE13A" w:rsidR="004B0CE5" w:rsidRPr="0093201A" w:rsidRDefault="004B0CE5" w:rsidP="00705E22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7A099F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7A099F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SC42001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vAlign w:val="center"/>
          </w:tcPr>
          <w:p w14:paraId="668C579F" w14:textId="6352EA0C" w:rsidR="004B0CE5" w:rsidRPr="00E57A7C" w:rsidRDefault="00E57A7C" w:rsidP="00705E22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E57A7C">
              <w:rPr>
                <w:rFonts w:asciiTheme="minorHAnsi" w:hAnsiTheme="minorHAnsi"/>
                <w:sz w:val="18"/>
                <w:szCs w:val="18"/>
                <w:lang w:val="en-GB" w:eastAsia="en-US"/>
              </w:rPr>
              <w:t>Control System Design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vAlign w:val="center"/>
          </w:tcPr>
          <w:p w14:paraId="310A4CE0" w14:textId="063D7F3B" w:rsidR="004B0CE5" w:rsidRPr="0093201A" w:rsidRDefault="00E57A7C" w:rsidP="00E57A7C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1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333FD3F" w14:textId="410644DE" w:rsidR="004B0CE5" w:rsidRPr="0093201A" w:rsidRDefault="00E57A7C" w:rsidP="00705E22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5</w:t>
            </w:r>
          </w:p>
        </w:tc>
      </w:tr>
      <w:tr w:rsidR="004B0CE5" w:rsidRPr="0093201A" w14:paraId="5A306F71" w14:textId="77777777" w:rsidTr="00705E22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5D75CEAC" w14:textId="677E9808" w:rsidR="004B0CE5" w:rsidRPr="0093201A" w:rsidRDefault="004B0CE5" w:rsidP="00705E22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7A099F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7A099F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SC42015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vAlign w:val="center"/>
          </w:tcPr>
          <w:p w14:paraId="0B868C95" w14:textId="22108BD8" w:rsidR="004B0CE5" w:rsidRPr="00E57A7C" w:rsidRDefault="00E57A7C" w:rsidP="00705E22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E57A7C">
              <w:rPr>
                <w:rFonts w:asciiTheme="minorHAnsi" w:hAnsiTheme="minorHAnsi"/>
                <w:sz w:val="18"/>
                <w:szCs w:val="18"/>
                <w:lang w:val="en-GB" w:eastAsia="en-US"/>
              </w:rPr>
              <w:t>Control Theory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vAlign w:val="center"/>
          </w:tcPr>
          <w:p w14:paraId="43CBD96A" w14:textId="0046A7C5" w:rsidR="004B0CE5" w:rsidRPr="0093201A" w:rsidRDefault="00E57A7C" w:rsidP="00E57A7C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1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E609491" w14:textId="4790740B" w:rsidR="004B0CE5" w:rsidRPr="0093201A" w:rsidRDefault="00E57A7C" w:rsidP="00705E22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6</w:t>
            </w:r>
          </w:p>
        </w:tc>
      </w:tr>
      <w:tr w:rsidR="004B0CE5" w:rsidRPr="0093201A" w14:paraId="1BB3A7F3" w14:textId="77777777" w:rsidTr="00705E22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0F302A21" w14:textId="69549F7D" w:rsidR="004B0CE5" w:rsidRPr="0093201A" w:rsidRDefault="004B0CE5" w:rsidP="00705E22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7A099F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7A099F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SC42056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vAlign w:val="center"/>
          </w:tcPr>
          <w:p w14:paraId="45CCF2EE" w14:textId="68E787E2" w:rsidR="004B0CE5" w:rsidRPr="00E57A7C" w:rsidRDefault="00E57A7C" w:rsidP="00705E22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E57A7C">
              <w:rPr>
                <w:rFonts w:asciiTheme="minorHAnsi" w:hAnsiTheme="minorHAnsi"/>
                <w:sz w:val="18"/>
                <w:szCs w:val="18"/>
                <w:lang w:val="en-GB" w:eastAsia="en-US"/>
              </w:rPr>
              <w:t>Optimization for Systems and Control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vAlign w:val="center"/>
          </w:tcPr>
          <w:p w14:paraId="62905E1D" w14:textId="319EDFEC" w:rsidR="004B0CE5" w:rsidRPr="0093201A" w:rsidRDefault="00E57A7C" w:rsidP="00E57A7C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1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7776D94" w14:textId="0BC0B4C6" w:rsidR="004B0CE5" w:rsidRPr="0093201A" w:rsidRDefault="00E57A7C" w:rsidP="00705E22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3</w:t>
            </w:r>
          </w:p>
        </w:tc>
      </w:tr>
      <w:tr w:rsidR="004B0CE5" w:rsidRPr="0093201A" w14:paraId="28191555" w14:textId="77777777" w:rsidTr="00705E22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563EDF4E" w14:textId="088ABE2C" w:rsidR="004B0CE5" w:rsidRPr="0093201A" w:rsidRDefault="004B0CE5" w:rsidP="00705E22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7A099F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7A099F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SET3055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vAlign w:val="center"/>
          </w:tcPr>
          <w:p w14:paraId="45099EDC" w14:textId="1F122AFF" w:rsidR="004B0CE5" w:rsidRPr="00E57A7C" w:rsidRDefault="00E57A7C" w:rsidP="00705E22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E57A7C">
              <w:rPr>
                <w:rFonts w:asciiTheme="minorHAnsi" w:hAnsiTheme="minorHAnsi"/>
                <w:sz w:val="18"/>
                <w:szCs w:val="18"/>
                <w:lang w:val="en-GB" w:eastAsia="en-US"/>
              </w:rPr>
              <w:t>Economics and Regulations of Sustainable Energy System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vAlign w:val="center"/>
          </w:tcPr>
          <w:p w14:paraId="1D202A80" w14:textId="370132C8" w:rsidR="004B0CE5" w:rsidRPr="0093201A" w:rsidRDefault="00E57A7C" w:rsidP="00E57A7C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1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60B3C66" w14:textId="7AE3BD2F" w:rsidR="004B0CE5" w:rsidRPr="0093201A" w:rsidRDefault="00E57A7C" w:rsidP="00705E22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4</w:t>
            </w:r>
          </w:p>
        </w:tc>
      </w:tr>
      <w:tr w:rsidR="004B0CE5" w:rsidRPr="0093201A" w14:paraId="65735E03" w14:textId="77777777" w:rsidTr="00705E22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65543684" w14:textId="6A26AA64" w:rsidR="004B0CE5" w:rsidRPr="0093201A" w:rsidRDefault="004B0CE5" w:rsidP="00705E22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7A099F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7A099F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TPM404B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vAlign w:val="center"/>
          </w:tcPr>
          <w:p w14:paraId="6ABC6195" w14:textId="5C15EC5E" w:rsidR="004B0CE5" w:rsidRPr="00E57A7C" w:rsidRDefault="00E57A7C" w:rsidP="00705E22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E57A7C">
              <w:rPr>
                <w:rFonts w:asciiTheme="minorHAnsi" w:hAnsiTheme="minorHAnsi"/>
                <w:sz w:val="18"/>
                <w:szCs w:val="18"/>
                <w:lang w:val="en-GB" w:eastAsia="en-US"/>
              </w:rPr>
              <w:t>Technology Entrepreneurship and Internationalization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vAlign w:val="center"/>
          </w:tcPr>
          <w:p w14:paraId="57F88617" w14:textId="440606E9" w:rsidR="004B0CE5" w:rsidRPr="0093201A" w:rsidRDefault="00E57A7C" w:rsidP="00E57A7C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1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43D0EF2" w14:textId="0DDDA931" w:rsidR="004B0CE5" w:rsidRPr="0093201A" w:rsidRDefault="00E57A7C" w:rsidP="00705E22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5</w:t>
            </w:r>
          </w:p>
        </w:tc>
      </w:tr>
      <w:tr w:rsidR="001C4E3F" w:rsidRPr="0093201A" w14:paraId="0EE7626A" w14:textId="77777777" w:rsidTr="004B0CE5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5EF96468" w14:textId="362E55D8" w:rsidR="001C4E3F" w:rsidRPr="0093201A" w:rsidRDefault="001C4E3F" w:rsidP="002E5704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7A099F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7A099F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 w:eastAsia="en-US"/>
              </w:rPr>
              <w:t xml:space="preserve"> TUD4040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vAlign w:val="center"/>
          </w:tcPr>
          <w:p w14:paraId="208DD7B4" w14:textId="454F7746" w:rsidR="001C4E3F" w:rsidRPr="0093201A" w:rsidRDefault="001C4E3F" w:rsidP="002E5704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Joint Interdisciplinary Project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vAlign w:val="center"/>
          </w:tcPr>
          <w:p w14:paraId="68D2D93F" w14:textId="0DE5D1E6" w:rsidR="001C4E3F" w:rsidRPr="0093201A" w:rsidRDefault="004B0CE5" w:rsidP="00E57A7C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1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C98D9C5" w14:textId="37F5B94F" w:rsidR="001C4E3F" w:rsidRPr="0093201A" w:rsidRDefault="001C4E3F" w:rsidP="002E5704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15</w:t>
            </w:r>
          </w:p>
        </w:tc>
      </w:tr>
      <w:tr w:rsidR="001C4E3F" w:rsidRPr="0093201A" w14:paraId="4C62AD02" w14:textId="77777777" w:rsidTr="004B0CE5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5119DE16" w14:textId="0CF0236D" w:rsidR="001C4E3F" w:rsidRPr="0093201A" w:rsidRDefault="001C4E3F" w:rsidP="002E5704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7A099F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7A099F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hideMark/>
          </w:tcPr>
          <w:p w14:paraId="6869DA4A" w14:textId="52F5399A" w:rsidR="001C4E3F" w:rsidRPr="0093201A" w:rsidRDefault="001C4E3F" w:rsidP="002E5704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Additional Elective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</w:tcPr>
          <w:p w14:paraId="259EC999" w14:textId="7FC3B767" w:rsidR="001C4E3F" w:rsidRPr="0093201A" w:rsidRDefault="001C4E3F" w:rsidP="001C4E3F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3FE84317" w14:textId="3188CEA0" w:rsidR="001C4E3F" w:rsidRPr="0093201A" w:rsidRDefault="004A7777" w:rsidP="002E5704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93201A" w14:paraId="4012E952" w14:textId="77777777" w:rsidTr="004B0CE5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009415E6" w14:textId="77777777" w:rsidR="001C4E3F" w:rsidRPr="0093201A" w:rsidRDefault="001C4E3F" w:rsidP="002E5704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hideMark/>
          </w:tcPr>
          <w:p w14:paraId="4C18C8CF" w14:textId="61D6B6C9" w:rsidR="001C4E3F" w:rsidRPr="0093201A" w:rsidRDefault="001C4E3F" w:rsidP="001C4E3F">
            <w:pPr>
              <w:jc w:val="right"/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</w:pP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</w:tcPr>
          <w:p w14:paraId="32B2DEBA" w14:textId="32EDA4C4" w:rsidR="001C4E3F" w:rsidRPr="0093201A" w:rsidRDefault="001C4E3F" w:rsidP="002E5704">
            <w:pPr>
              <w:jc w:val="right"/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  <w:t>Total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6DDC8623" w14:textId="4F094BEF" w:rsidR="001C4E3F" w:rsidRPr="0093201A" w:rsidRDefault="001C4E3F" w:rsidP="002E5704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308DCB54" w14:textId="374819A3" w:rsidR="00922C4E" w:rsidRPr="0093201A" w:rsidRDefault="00922C4E" w:rsidP="00922C4E">
      <w:pPr>
        <w:rPr>
          <w:rFonts w:asciiTheme="minorHAnsi" w:hAnsiTheme="minorHAnsi"/>
          <w:sz w:val="16"/>
          <w:szCs w:val="16"/>
          <w:lang w:val="en-GB"/>
        </w:rPr>
      </w:pPr>
      <w:r w:rsidRPr="0093201A">
        <w:rPr>
          <w:rFonts w:asciiTheme="minorHAnsi" w:hAnsiTheme="minorHAnsi"/>
          <w:sz w:val="16"/>
          <w:szCs w:val="16"/>
          <w:lang w:val="en-GB"/>
        </w:rPr>
        <w:t xml:space="preserve">       </w:t>
      </w:r>
      <w:r w:rsidRPr="0093201A">
        <w:rPr>
          <w:rFonts w:asciiTheme="minorHAnsi" w:hAnsiTheme="minorHAnsi"/>
          <w:sz w:val="16"/>
          <w:szCs w:val="16"/>
          <w:vertAlign w:val="superscript"/>
          <w:lang w:val="en-GB"/>
        </w:rPr>
        <w:t>*</w:t>
      </w:r>
      <w:r w:rsidR="004B0CE5">
        <w:rPr>
          <w:rFonts w:asciiTheme="minorHAnsi" w:hAnsiTheme="minorHAnsi"/>
          <w:sz w:val="16"/>
          <w:szCs w:val="16"/>
          <w:lang w:val="en-GB"/>
        </w:rPr>
        <w:t>In consultation with the supervisor, this course can be followed in any period.</w:t>
      </w:r>
      <w:r w:rsidRPr="0093201A">
        <w:rPr>
          <w:rFonts w:asciiTheme="minorHAnsi" w:hAnsiTheme="minorHAnsi"/>
          <w:sz w:val="16"/>
          <w:szCs w:val="16"/>
          <w:lang w:val="en-GB"/>
        </w:rPr>
        <w:t xml:space="preserve"> </w:t>
      </w:r>
    </w:p>
    <w:p w14:paraId="5DF0AD9B" w14:textId="77777777" w:rsidR="002A7492" w:rsidRPr="0093201A" w:rsidRDefault="002A7492" w:rsidP="00922C4E">
      <w:pPr>
        <w:rPr>
          <w:rFonts w:asciiTheme="minorHAnsi" w:hAnsiTheme="minorHAnsi"/>
          <w:sz w:val="16"/>
          <w:szCs w:val="16"/>
          <w:lang w:val="en-GB"/>
        </w:rPr>
      </w:pPr>
    </w:p>
    <w:p w14:paraId="5502B853" w14:textId="1631F19D" w:rsidR="002A7492" w:rsidRPr="0093201A" w:rsidRDefault="002A7492" w:rsidP="002A7492">
      <w:pPr>
        <w:rPr>
          <w:rFonts w:asciiTheme="minorHAnsi" w:hAnsiTheme="minorHAnsi"/>
          <w:sz w:val="18"/>
          <w:szCs w:val="18"/>
          <w:lang w:val="en-GB"/>
        </w:rPr>
      </w:pPr>
      <w:r w:rsidRPr="0093201A">
        <w:rPr>
          <w:rFonts w:asciiTheme="minorHAnsi" w:hAnsiTheme="minorHAnsi"/>
          <w:sz w:val="18"/>
          <w:szCs w:val="18"/>
          <w:lang w:val="en-GB"/>
        </w:rPr>
        <w:t xml:space="preserve">       </w:t>
      </w:r>
      <w:r w:rsidRPr="0093201A">
        <w:rPr>
          <w:rFonts w:asciiTheme="minorHAnsi" w:hAnsiTheme="minorHAnsi"/>
          <w:b/>
          <w:sz w:val="18"/>
          <w:szCs w:val="18"/>
          <w:lang w:val="en-GB"/>
        </w:rPr>
        <w:t>COURSES</w:t>
      </w:r>
      <w:r w:rsidRPr="0093201A">
        <w:rPr>
          <w:rFonts w:asciiTheme="minorHAnsi" w:hAnsiTheme="minorHAnsi"/>
          <w:sz w:val="18"/>
          <w:szCs w:val="18"/>
          <w:lang w:val="en-GB"/>
        </w:rPr>
        <w:t>: Use this space for any additional (free) electives or free specialisation.</w:t>
      </w:r>
    </w:p>
    <w:tbl>
      <w:tblPr>
        <w:tblW w:w="8959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4961"/>
        <w:gridCol w:w="992"/>
        <w:gridCol w:w="1276"/>
      </w:tblGrid>
      <w:tr w:rsidR="001C4E3F" w:rsidRPr="0093201A" w14:paraId="28954C2C" w14:textId="77777777" w:rsidTr="004B0CE5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26BA46D1" w14:textId="77777777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Course code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CCCCCC"/>
          </w:tcPr>
          <w:p w14:paraId="533B7739" w14:textId="77777777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6077D617" w14:textId="2924E167" w:rsidR="001C4E3F" w:rsidRPr="0093201A" w:rsidRDefault="004B0CE5" w:rsidP="001C4E3F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Period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2B59A17F" w14:textId="2E507A7D" w:rsidR="001C4E3F" w:rsidRPr="0093201A" w:rsidRDefault="001C4E3F" w:rsidP="00124808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EC</w:t>
            </w:r>
          </w:p>
        </w:tc>
      </w:tr>
      <w:tr w:rsidR="001C4E3F" w:rsidRPr="0093201A" w14:paraId="208F0454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786C398" w14:textId="7B814DC4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80A5C30" w14:textId="4ADCAFEC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0E1CBA21" w14:textId="1A3F5AAF" w:rsidR="001C4E3F" w:rsidRPr="0093201A" w:rsidRDefault="004B0CE5" w:rsidP="001C4E3F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07F593B" w14:textId="643631AE" w:rsidR="001C4E3F" w:rsidRPr="0093201A" w:rsidRDefault="001C4E3F" w:rsidP="00124808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93201A" w14:paraId="1008B841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9A5C077" w14:textId="2A915D6D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6D566AD" w14:textId="6E1F8921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6A3A2413" w14:textId="0B869D08" w:rsidR="001C4E3F" w:rsidRPr="0093201A" w:rsidRDefault="004B0CE5" w:rsidP="001C4E3F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3D0E5B2" w14:textId="6D5ED5BA" w:rsidR="001C4E3F" w:rsidRPr="0093201A" w:rsidRDefault="001C4E3F" w:rsidP="00124808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93201A" w14:paraId="6ADD307E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991603E" w14:textId="25B9F6F1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6203BB25" w14:textId="2A17CCFB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93D2A51" w14:textId="4642EAE3" w:rsidR="001C4E3F" w:rsidRPr="0093201A" w:rsidRDefault="004B0CE5" w:rsidP="001C4E3F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42F6FB4" w14:textId="78741B03" w:rsidR="001C4E3F" w:rsidRPr="0093201A" w:rsidRDefault="001C4E3F" w:rsidP="00124808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93201A" w14:paraId="03217955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F7D10A4" w14:textId="6A4334F2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4BF425D0" w14:textId="6C162F0C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A5EECF0" w14:textId="1039DC09" w:rsidR="001C4E3F" w:rsidRPr="0093201A" w:rsidRDefault="004B0CE5" w:rsidP="001C4E3F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05B8C47" w14:textId="588B7D9E" w:rsidR="001C4E3F" w:rsidRPr="0093201A" w:rsidRDefault="001C4E3F" w:rsidP="00124808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93201A" w14:paraId="194806C3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CAD9FBE" w14:textId="2F530700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3BD62094" w14:textId="6B2E58EB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03889EC" w14:textId="16BB0962" w:rsidR="001C4E3F" w:rsidRPr="0093201A" w:rsidRDefault="004B0CE5" w:rsidP="001C4E3F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0AC9E77" w14:textId="3B2E09BE" w:rsidR="001C4E3F" w:rsidRPr="0093201A" w:rsidRDefault="001C4E3F" w:rsidP="00124808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93201A" w14:paraId="3369DA2B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10A009B" w14:textId="1F4051BC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17C5FD39" w14:textId="1DEEBF51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17AD01A" w14:textId="2063AC5A" w:rsidR="001C4E3F" w:rsidRPr="0093201A" w:rsidRDefault="004B0CE5" w:rsidP="001C4E3F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1902F0D" w14:textId="0C303C02" w:rsidR="001C4E3F" w:rsidRPr="0093201A" w:rsidRDefault="001C4E3F" w:rsidP="00124808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93201A" w14:paraId="50FB2DE4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24B70DE" w14:textId="018C5EC2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4335C918" w14:textId="06524A08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DF6415B" w14:textId="2AD7B191" w:rsidR="001C4E3F" w:rsidRPr="0093201A" w:rsidRDefault="004B0CE5" w:rsidP="001C4E3F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1706C66" w14:textId="0E1EC849" w:rsidR="001C4E3F" w:rsidRPr="0093201A" w:rsidRDefault="001C4E3F" w:rsidP="00124808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93201A" w14:paraId="1BD6DEFE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CDE0D98" w14:textId="011BFA91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0DBC50EB" w14:textId="1F8682BD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3E45E6B" w14:textId="2FC3DC59" w:rsidR="001C4E3F" w:rsidRPr="0093201A" w:rsidRDefault="004B0CE5" w:rsidP="001C4E3F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C7912E7" w14:textId="160EE142" w:rsidR="001C4E3F" w:rsidRPr="0093201A" w:rsidRDefault="001C4E3F" w:rsidP="00124808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93201A" w14:paraId="01B04289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8FB5FD6" w14:textId="29684819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0E98861D" w14:textId="76D33433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A61FC86" w14:textId="07E8FF8D" w:rsidR="001C4E3F" w:rsidRPr="0093201A" w:rsidRDefault="004B0CE5" w:rsidP="001C4E3F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C5DB332" w14:textId="0A48EABD" w:rsidR="001C4E3F" w:rsidRPr="0093201A" w:rsidRDefault="001C4E3F" w:rsidP="00124808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93201A" w14:paraId="194C1655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DBC88AB" w14:textId="20A2A7A2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14D3B694" w14:textId="1F540F14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CE7559C" w14:textId="10A08710" w:rsidR="001C4E3F" w:rsidRPr="0093201A" w:rsidRDefault="004B0CE5" w:rsidP="001C4E3F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91016EC" w14:textId="2CF98EC8" w:rsidR="001C4E3F" w:rsidRPr="0093201A" w:rsidRDefault="001C4E3F" w:rsidP="00124808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93201A" w14:paraId="7041120D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4C65F24" w14:textId="1B05B40E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093CBD5A" w14:textId="4A50F857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622F476" w14:textId="796A252F" w:rsidR="001C4E3F" w:rsidRPr="0093201A" w:rsidRDefault="004B0CE5" w:rsidP="001C4E3F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A38CDEE" w14:textId="7795BA8F" w:rsidR="001C4E3F" w:rsidRPr="0093201A" w:rsidRDefault="001C4E3F" w:rsidP="00124808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93201A" w14:paraId="02380F81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59E7A8C" w14:textId="44D92FC6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7BD012C4" w14:textId="4ECDDAD5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3AB30A0" w14:textId="78217B00" w:rsidR="001C4E3F" w:rsidRPr="0093201A" w:rsidRDefault="004B0CE5" w:rsidP="001C4E3F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86CD519" w14:textId="69B4AF05" w:rsidR="001C4E3F" w:rsidRPr="0093201A" w:rsidRDefault="001C4E3F" w:rsidP="00124808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93201A" w14:paraId="5A9079BA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35B0D33" w14:textId="5B0AA757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57161D4A" w14:textId="671FECD7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A66ACD6" w14:textId="3778A3D0" w:rsidR="001C4E3F" w:rsidRPr="0093201A" w:rsidRDefault="004B0CE5" w:rsidP="001C4E3F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66E8FD4" w14:textId="06FB8695" w:rsidR="001C4E3F" w:rsidRPr="0093201A" w:rsidRDefault="001C4E3F" w:rsidP="00124808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93201A" w14:paraId="3C3E6827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5C718CA" w14:textId="42C2A60C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620EC7C9" w14:textId="11B1A552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714B9AE" w14:textId="2A31434C" w:rsidR="001C4E3F" w:rsidRPr="0093201A" w:rsidRDefault="004B0CE5" w:rsidP="001C4E3F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C135205" w14:textId="52B9A5A6" w:rsidR="001C4E3F" w:rsidRPr="0093201A" w:rsidRDefault="001C4E3F" w:rsidP="00124808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93201A" w14:paraId="5340C51C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F577DF0" w14:textId="4068F459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2A8725A6" w14:textId="1057C1C7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3D86CD4" w14:textId="3EEF8131" w:rsidR="001C4E3F" w:rsidRPr="0093201A" w:rsidRDefault="004B0CE5" w:rsidP="001C4E3F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DBC1365" w14:textId="1ED2461C" w:rsidR="001C4E3F" w:rsidRPr="0093201A" w:rsidRDefault="001C4E3F" w:rsidP="00124808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93201A" w14:paraId="710BC8FB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E4BB2C6" w14:textId="1572D9F2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091609C9" w14:textId="6565E038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867273A" w14:textId="053C12B1" w:rsidR="001C4E3F" w:rsidRPr="0093201A" w:rsidRDefault="004B0CE5" w:rsidP="001C4E3F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D820BCF" w14:textId="511B1E53" w:rsidR="001C4E3F" w:rsidRPr="0093201A" w:rsidRDefault="001C4E3F" w:rsidP="00124808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93201A" w14:paraId="1AABF3B1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27DEA1F" w14:textId="721FC3B2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538B59C3" w14:textId="47A37900" w:rsidR="001C4E3F" w:rsidRPr="0093201A" w:rsidRDefault="001C4E3F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B5F45FA" w14:textId="6CA5B444" w:rsidR="001C4E3F" w:rsidRPr="0093201A" w:rsidRDefault="004B0CE5" w:rsidP="001C4E3F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3FF7804" w14:textId="4209571A" w:rsidR="001C4E3F" w:rsidRPr="0093201A" w:rsidRDefault="001C4E3F" w:rsidP="00124808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2A7492" w:rsidRPr="0093201A" w14:paraId="39CD96DF" w14:textId="77777777" w:rsidTr="00124808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2210B89" w14:textId="77777777" w:rsidR="002A7492" w:rsidRPr="0093201A" w:rsidRDefault="002A7492" w:rsidP="00124808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  <w:tc>
          <w:tcPr>
            <w:tcW w:w="5953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8C45A16" w14:textId="0761316D" w:rsidR="002A7492" w:rsidRPr="0093201A" w:rsidRDefault="00BE639A" w:rsidP="00BE639A">
            <w:pPr>
              <w:jc w:val="right"/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Total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FC0FD98" w14:textId="5F2F2B6B" w:rsidR="002A7492" w:rsidRPr="0093201A" w:rsidRDefault="00BE639A" w:rsidP="00124808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04A540EC" w14:textId="52B85C60" w:rsidR="002A7492" w:rsidRPr="0093201A" w:rsidRDefault="002A7492" w:rsidP="00922C4E">
      <w:pPr>
        <w:rPr>
          <w:rFonts w:asciiTheme="minorHAnsi" w:hAnsiTheme="minorHAnsi"/>
          <w:sz w:val="16"/>
          <w:szCs w:val="16"/>
          <w:lang w:val="en-GB"/>
        </w:rPr>
      </w:pPr>
    </w:p>
    <w:p w14:paraId="794BD458" w14:textId="77777777" w:rsidR="00922C4E" w:rsidRPr="0093201A" w:rsidRDefault="00922C4E" w:rsidP="00922C4E">
      <w:pPr>
        <w:rPr>
          <w:rFonts w:asciiTheme="minorHAnsi" w:hAnsiTheme="minorHAnsi"/>
          <w:sz w:val="16"/>
          <w:szCs w:val="16"/>
          <w:lang w:val="en-GB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938"/>
        <w:gridCol w:w="992"/>
      </w:tblGrid>
      <w:tr w:rsidR="00AB6449" w:rsidRPr="0093201A" w14:paraId="610075FD" w14:textId="77777777" w:rsidTr="00ED378A">
        <w:tc>
          <w:tcPr>
            <w:tcW w:w="793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F0A5103" w14:textId="221C65D2" w:rsidR="00AB6449" w:rsidRPr="0093201A" w:rsidRDefault="00A62246" w:rsidP="002E5704">
            <w:pPr>
              <w:jc w:val="right"/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  <w:t xml:space="preserve">Total </w:t>
            </w:r>
            <w:r w:rsidR="001B6F45" w:rsidRPr="0093201A"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  <w:t>of</w:t>
            </w:r>
            <w:r w:rsidR="002E5704" w:rsidRPr="0093201A"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  <w:t xml:space="preserve"> MSc ODE</w:t>
            </w:r>
            <w:r w:rsidR="001B6F45" w:rsidRPr="0093201A"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  <w:t xml:space="preserve"> </w:t>
            </w:r>
            <w:r w:rsidR="002E5704" w:rsidRPr="0093201A"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  <w:t>Study P</w: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  <w:t>rogram</w:t>
            </w:r>
            <w:r w:rsidR="0001160B" w:rsidRPr="0093201A">
              <w:rPr>
                <w:rFonts w:asciiTheme="minorHAnsi" w:hAnsiTheme="minorHAnsi"/>
                <w:sz w:val="18"/>
                <w:szCs w:val="18"/>
                <w:lang w:val="en-GB" w:eastAsia="en-US"/>
              </w:rPr>
              <w:t xml:space="preserve"> (min. 120 ECTS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39D2A493" w14:textId="77777777" w:rsidR="00AB6449" w:rsidRPr="0093201A" w:rsidRDefault="00AB6449" w:rsidP="002F1834">
            <w:pPr>
              <w:jc w:val="center"/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69BB5BE6" w14:textId="0E733811" w:rsidR="00AB6449" w:rsidRPr="0093201A" w:rsidRDefault="00AB6449" w:rsidP="002F1834">
      <w:pPr>
        <w:rPr>
          <w:rFonts w:asciiTheme="minorHAnsi" w:hAnsiTheme="minorHAnsi"/>
          <w:bCs/>
          <w:sz w:val="12"/>
          <w:szCs w:val="12"/>
          <w:lang w:val="en-GB"/>
        </w:rPr>
      </w:pPr>
    </w:p>
    <w:p w14:paraId="753A96AD" w14:textId="77777777" w:rsidR="002E5704" w:rsidRPr="0093201A" w:rsidRDefault="002E5704" w:rsidP="002F1834">
      <w:pPr>
        <w:rPr>
          <w:rFonts w:asciiTheme="minorHAnsi" w:hAnsiTheme="minorHAnsi"/>
          <w:bCs/>
          <w:sz w:val="12"/>
          <w:szCs w:val="12"/>
          <w:lang w:val="en-GB"/>
        </w:rPr>
      </w:pPr>
    </w:p>
    <w:tbl>
      <w:tblPr>
        <w:tblW w:w="8930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EAEAEA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976"/>
        <w:gridCol w:w="2977"/>
        <w:gridCol w:w="2977"/>
      </w:tblGrid>
      <w:tr w:rsidR="004A7777" w:rsidRPr="0093201A" w14:paraId="27ADDFC1" w14:textId="77777777" w:rsidTr="004A7777">
        <w:trPr>
          <w:trHeight w:val="1331"/>
        </w:trPr>
        <w:tc>
          <w:tcPr>
            <w:tcW w:w="2976" w:type="dxa"/>
            <w:tcBorders>
              <w:top w:val="single" w:sz="4" w:space="0" w:color="auto"/>
              <w:bottom w:val="single" w:sz="4" w:space="0" w:color="auto"/>
            </w:tcBorders>
          </w:tcPr>
          <w:p w14:paraId="1F4F5F38" w14:textId="155E4D54" w:rsidR="004A7777" w:rsidRPr="0093201A" w:rsidRDefault="004A7777" w:rsidP="002F1834">
            <w:pPr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Signature Head of Studies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br/>
            </w:r>
          </w:p>
          <w:p w14:paraId="4304B379" w14:textId="77777777" w:rsidR="004A7777" w:rsidRPr="0093201A" w:rsidRDefault="004A7777" w:rsidP="00DE1BE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2665F16A" w14:textId="77777777" w:rsidR="004A7777" w:rsidRPr="0093201A" w:rsidRDefault="004A7777" w:rsidP="00DE1BE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2955FA8B" w14:textId="7B92B9C9" w:rsidR="004A7777" w:rsidRPr="0093201A" w:rsidRDefault="004A7777" w:rsidP="00DE1BE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46EE4D8E" w14:textId="77777777" w:rsidR="004A7777" w:rsidRPr="0093201A" w:rsidRDefault="004A7777" w:rsidP="00DE1BE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2EB0D3F5" w14:textId="62797DA3" w:rsidR="004A7777" w:rsidRPr="0093201A" w:rsidRDefault="004A7777" w:rsidP="00DE1BE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Date: 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4DF59660" w14:textId="215AAD23" w:rsidR="004A7777" w:rsidRPr="0093201A" w:rsidRDefault="004A7777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Signature Student</w:t>
            </w:r>
          </w:p>
          <w:p w14:paraId="6196BA56" w14:textId="77777777" w:rsidR="004A7777" w:rsidRPr="0093201A" w:rsidRDefault="004A7777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473CEA55" w14:textId="77777777" w:rsidR="004A7777" w:rsidRPr="0093201A" w:rsidRDefault="004A7777" w:rsidP="00DE1BE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06F6A5FC" w14:textId="77777777" w:rsidR="004A7777" w:rsidRPr="0093201A" w:rsidRDefault="004A7777" w:rsidP="00DE1BE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67B96B15" w14:textId="3F220C0A" w:rsidR="004A7777" w:rsidRPr="0093201A" w:rsidRDefault="004A7777" w:rsidP="00DE1BE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1834B21A" w14:textId="77777777" w:rsidR="004A7777" w:rsidRPr="0093201A" w:rsidRDefault="004A7777" w:rsidP="00DE1BE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07319D3D" w14:textId="4F4DED3A" w:rsidR="004A7777" w:rsidRPr="0093201A" w:rsidRDefault="004A7777" w:rsidP="00DE1BE2">
            <w:pPr>
              <w:rPr>
                <w:rFonts w:asciiTheme="minorHAnsi" w:hAnsiTheme="minorHAnsi"/>
                <w:sz w:val="18"/>
                <w:szCs w:val="18"/>
                <w:u w:val="single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Date: 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1569E702" w14:textId="77777777" w:rsidR="004A7777" w:rsidRPr="0093201A" w:rsidRDefault="004A7777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On behalf of the Examination Board</w:t>
            </w:r>
          </w:p>
          <w:p w14:paraId="1ACFF3E6" w14:textId="77777777" w:rsidR="004A7777" w:rsidRPr="0093201A" w:rsidRDefault="004A7777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166DCB24" w14:textId="648E5B8B" w:rsidR="004A7777" w:rsidRPr="0093201A" w:rsidRDefault="004A7777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4041354B" w14:textId="38A15A73" w:rsidR="004A7777" w:rsidRPr="0093201A" w:rsidRDefault="004A7777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2117C0CD" w14:textId="77777777" w:rsidR="004A7777" w:rsidRPr="0093201A" w:rsidRDefault="004A7777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2855A497" w14:textId="77777777" w:rsidR="004A7777" w:rsidRDefault="004A7777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20A6523E" w14:textId="7B05CB50" w:rsidR="004A7777" w:rsidRPr="0093201A" w:rsidRDefault="004A7777" w:rsidP="002F1834">
            <w:pPr>
              <w:rPr>
                <w:rFonts w:asciiTheme="minorHAnsi" w:hAnsiTheme="minorHAnsi"/>
                <w:sz w:val="18"/>
                <w:szCs w:val="18"/>
                <w:u w:val="single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Date: 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546DB0AD" w14:textId="77777777" w:rsidR="008C007C" w:rsidRPr="0093201A" w:rsidRDefault="008C007C" w:rsidP="00DE1BE2">
      <w:pPr>
        <w:rPr>
          <w:rFonts w:asciiTheme="minorHAnsi" w:hAnsiTheme="minorHAnsi"/>
          <w:sz w:val="18"/>
          <w:szCs w:val="18"/>
          <w:lang w:val="en-GB"/>
        </w:rPr>
      </w:pPr>
    </w:p>
    <w:sectPr w:rsidR="008C007C" w:rsidRPr="0093201A" w:rsidSect="001874EE">
      <w:headerReference w:type="default" r:id="rId9"/>
      <w:footerReference w:type="default" r:id="rId10"/>
      <w:pgSz w:w="11909" w:h="16834" w:code="9"/>
      <w:pgMar w:top="584" w:right="1844" w:bottom="426" w:left="851" w:header="390" w:footer="165" w:gutter="0"/>
      <w:cols w:space="720"/>
      <w:docGrid w:linePitch="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B8186" w14:textId="77777777" w:rsidR="00AE32A1" w:rsidRDefault="00AE32A1" w:rsidP="008C007C">
      <w:r>
        <w:separator/>
      </w:r>
    </w:p>
  </w:endnote>
  <w:endnote w:type="continuationSeparator" w:id="0">
    <w:p w14:paraId="724078FC" w14:textId="77777777" w:rsidR="00AE32A1" w:rsidRDefault="00AE32A1" w:rsidP="008C00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FB0313" w14:textId="269DF8CB" w:rsidR="00124808" w:rsidRPr="0059412B" w:rsidRDefault="00124808" w:rsidP="00E32A02">
    <w:pPr>
      <w:jc w:val="center"/>
      <w:rPr>
        <w:rFonts w:asciiTheme="minorHAnsi" w:hAnsiTheme="minorHAnsi" w:cstheme="minorHAnsi"/>
        <w:b/>
        <w:color w:val="0000FF" w:themeColor="hyperlink"/>
        <w:sz w:val="18"/>
        <w:szCs w:val="18"/>
        <w:u w:val="single"/>
        <w:lang w:val="en-GB"/>
      </w:rPr>
    </w:pPr>
    <w:r w:rsidRPr="0059412B">
      <w:rPr>
        <w:rFonts w:asciiTheme="minorHAnsi" w:hAnsiTheme="minorHAnsi" w:cstheme="minorHAnsi"/>
        <w:b/>
        <w:sz w:val="18"/>
        <w:szCs w:val="18"/>
        <w:u w:val="single"/>
        <w:lang w:val="en-GB"/>
      </w:rPr>
      <w:t xml:space="preserve">Please send the signed form digitally to </w:t>
    </w:r>
    <w:r w:rsidR="007A099F">
      <w:fldChar w:fldCharType="begin"/>
    </w:r>
    <w:r w:rsidR="007A099F" w:rsidRPr="008276A8">
      <w:rPr>
        <w:lang w:val="en-GB"/>
      </w:rPr>
      <w:instrText>HYPERLINK "mailto:Msc-ODE@tudelft.nl"</w:instrText>
    </w:r>
    <w:r w:rsidR="007A099F">
      <w:fldChar w:fldCharType="separate"/>
    </w:r>
    <w:r w:rsidR="00E57A7C" w:rsidRPr="00177E7D">
      <w:rPr>
        <w:rStyle w:val="Hyperlink"/>
        <w:rFonts w:asciiTheme="minorHAnsi" w:hAnsiTheme="minorHAnsi" w:cstheme="minorHAnsi"/>
        <w:b/>
        <w:sz w:val="18"/>
        <w:szCs w:val="18"/>
        <w:lang w:val="en-GB"/>
      </w:rPr>
      <w:t>Msc-ODE@tudelft.nl</w:t>
    </w:r>
    <w:r w:rsidR="007A099F">
      <w:rPr>
        <w:rStyle w:val="Hyperlink"/>
        <w:rFonts w:asciiTheme="minorHAnsi" w:hAnsiTheme="minorHAnsi" w:cstheme="minorHAnsi"/>
        <w:b/>
        <w:sz w:val="18"/>
        <w:szCs w:val="18"/>
        <w:lang w:val="en-GB"/>
      </w:rPr>
      <w:fldChar w:fldCharType="end"/>
    </w:r>
    <w:r>
      <w:rPr>
        <w:rFonts w:asciiTheme="minorHAnsi" w:hAnsiTheme="minorHAnsi" w:cstheme="minorHAnsi"/>
        <w:b/>
        <w:sz w:val="18"/>
        <w:szCs w:val="18"/>
        <w:u w:val="single"/>
        <w:lang w:val="en-GB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B0773" w14:textId="77777777" w:rsidR="00AE32A1" w:rsidRDefault="00AE32A1" w:rsidP="008C007C">
      <w:r>
        <w:separator/>
      </w:r>
    </w:p>
  </w:footnote>
  <w:footnote w:type="continuationSeparator" w:id="0">
    <w:p w14:paraId="4A9D544C" w14:textId="77777777" w:rsidR="00AE32A1" w:rsidRDefault="00AE32A1" w:rsidP="008C00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789C8" w14:textId="12BA560C" w:rsidR="00124808" w:rsidRPr="008F09DC" w:rsidRDefault="00124808" w:rsidP="00E06265">
    <w:pPr>
      <w:pStyle w:val="Koptekst"/>
      <w:tabs>
        <w:tab w:val="left" w:pos="8955"/>
      </w:tabs>
      <w:jc w:val="right"/>
      <w:rPr>
        <w:rFonts w:ascii="Calibri" w:hAnsi="Calibri"/>
        <w:b/>
        <w:lang w:val="en-GB"/>
      </w:rPr>
    </w:pPr>
    <w:r w:rsidRPr="008F09DC"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43A7AFD3" wp14:editId="4579FCA5">
          <wp:simplePos x="0" y="0"/>
          <wp:positionH relativeFrom="column">
            <wp:posOffset>191135</wp:posOffset>
          </wp:positionH>
          <wp:positionV relativeFrom="paragraph">
            <wp:posOffset>-87630</wp:posOffset>
          </wp:positionV>
          <wp:extent cx="1085850" cy="561975"/>
          <wp:effectExtent l="0" t="0" r="0" b="9525"/>
          <wp:wrapSquare wrapText="bothSides"/>
          <wp:docPr id="8" name="Afbeelding 4" descr="tudelft_EN_nieu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tudelft_EN_nieu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850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F09DC">
      <w:rPr>
        <w:lang w:val="en-GB"/>
      </w:rPr>
      <w:tab/>
    </w:r>
    <w:r w:rsidRPr="008F09DC">
      <w:rPr>
        <w:rFonts w:ascii="Calibri" w:hAnsi="Calibri"/>
        <w:b/>
        <w:lang w:val="en-GB"/>
      </w:rPr>
      <w:t xml:space="preserve"> Form 2</w:t>
    </w:r>
    <w:r>
      <w:rPr>
        <w:rFonts w:ascii="Calibri" w:hAnsi="Calibri"/>
        <w:b/>
        <w:lang w:val="en-GB"/>
      </w:rPr>
      <w:t>:</w:t>
    </w:r>
    <w:r w:rsidRPr="008F09DC">
      <w:rPr>
        <w:rFonts w:ascii="Calibri" w:hAnsi="Calibri"/>
        <w:b/>
        <w:lang w:val="en-GB"/>
      </w:rPr>
      <w:t xml:space="preserve"> </w:t>
    </w:r>
    <w:r>
      <w:rPr>
        <w:rFonts w:ascii="Calibri" w:hAnsi="Calibri"/>
        <w:b/>
        <w:lang w:val="en-GB"/>
      </w:rPr>
      <w:t>Study Programme ODE</w:t>
    </w:r>
  </w:p>
  <w:p w14:paraId="534DACED" w14:textId="7477490E" w:rsidR="00124808" w:rsidRPr="008F09DC" w:rsidRDefault="00124808" w:rsidP="00E06265">
    <w:pPr>
      <w:pStyle w:val="Koptekst"/>
      <w:tabs>
        <w:tab w:val="left" w:pos="8955"/>
      </w:tabs>
      <w:jc w:val="right"/>
      <w:rPr>
        <w:rFonts w:ascii="Calibri" w:hAnsi="Calibri"/>
        <w:b/>
        <w:lang w:val="en-GB"/>
      </w:rPr>
    </w:pPr>
    <w:r w:rsidRPr="008F09DC">
      <w:rPr>
        <w:rFonts w:asciiTheme="minorHAnsi" w:hAnsiTheme="minorHAnsi"/>
        <w:b/>
        <w:lang w:val="en-GB"/>
      </w:rPr>
      <w:t xml:space="preserve">MSc </w:t>
    </w:r>
    <w:r>
      <w:rPr>
        <w:rFonts w:asciiTheme="minorHAnsi" w:hAnsiTheme="minorHAnsi"/>
        <w:b/>
        <w:lang w:val="en-GB"/>
      </w:rPr>
      <w:t>OFFSHORE DREDGING ENGINEERING</w:t>
    </w:r>
    <w:r w:rsidRPr="008F09DC">
      <w:rPr>
        <w:rFonts w:asciiTheme="minorHAnsi" w:hAnsiTheme="minorHAnsi"/>
        <w:b/>
        <w:lang w:val="en-GB"/>
      </w:rPr>
      <w:t xml:space="preserve"> (</w:t>
    </w:r>
    <w:r>
      <w:rPr>
        <w:rFonts w:asciiTheme="minorHAnsi" w:hAnsiTheme="minorHAnsi"/>
        <w:b/>
        <w:lang w:val="en-GB"/>
      </w:rPr>
      <w:t>ODE</w:t>
    </w:r>
    <w:r w:rsidRPr="008F09DC">
      <w:rPr>
        <w:rFonts w:asciiTheme="minorHAnsi" w:hAnsiTheme="minorHAnsi"/>
        <w:b/>
        <w:lang w:val="en-GB"/>
      </w:rPr>
      <w:t xml:space="preserve">) </w:t>
    </w:r>
  </w:p>
  <w:p w14:paraId="65EFCFD2" w14:textId="7D410262" w:rsidR="00124808" w:rsidRPr="008F09DC" w:rsidRDefault="00124808" w:rsidP="00E06265">
    <w:pPr>
      <w:pStyle w:val="Koptekst"/>
      <w:tabs>
        <w:tab w:val="left" w:pos="8955"/>
      </w:tabs>
      <w:jc w:val="right"/>
      <w:rPr>
        <w:rFonts w:ascii="Calibri" w:hAnsi="Calibri"/>
        <w:b/>
        <w:lang w:val="en-GB"/>
      </w:rPr>
    </w:pPr>
    <w:r>
      <w:rPr>
        <w:rFonts w:asciiTheme="minorHAnsi" w:hAnsiTheme="minorHAnsi"/>
        <w:b/>
        <w:lang w:val="en-GB"/>
      </w:rPr>
      <w:t>202</w:t>
    </w:r>
    <w:r w:rsidR="00103544">
      <w:rPr>
        <w:rFonts w:asciiTheme="minorHAnsi" w:hAnsiTheme="minorHAnsi"/>
        <w:b/>
        <w:lang w:val="en-GB"/>
      </w:rPr>
      <w:t>3</w:t>
    </w:r>
    <w:r w:rsidRPr="008F09DC">
      <w:rPr>
        <w:rFonts w:asciiTheme="minorHAnsi" w:hAnsiTheme="minorHAnsi" w:cstheme="minorHAnsi"/>
        <w:b/>
        <w:lang w:val="en-GB"/>
      </w:rPr>
      <w:t>–</w:t>
    </w:r>
    <w:r w:rsidRPr="008F09DC">
      <w:rPr>
        <w:rFonts w:asciiTheme="minorHAnsi" w:hAnsiTheme="minorHAnsi"/>
        <w:b/>
        <w:lang w:val="en-GB"/>
      </w:rPr>
      <w:t>202</w:t>
    </w:r>
    <w:r w:rsidR="00103544">
      <w:rPr>
        <w:rFonts w:asciiTheme="minorHAnsi" w:hAnsiTheme="minorHAnsi"/>
        <w:b/>
        <w:lang w:val="en-GB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5298C"/>
    <w:multiLevelType w:val="hybridMultilevel"/>
    <w:tmpl w:val="76005926"/>
    <w:lvl w:ilvl="0" w:tplc="E76A5C1E">
      <w:numFmt w:val="bullet"/>
      <w:lvlText w:val=""/>
      <w:lvlJc w:val="left"/>
      <w:pPr>
        <w:ind w:left="648" w:hanging="360"/>
      </w:pPr>
      <w:rPr>
        <w:rFonts w:ascii="Symbol" w:eastAsia="Times New Roman" w:hAnsi="Symbol" w:cs="Tahoma" w:hint="default"/>
      </w:rPr>
    </w:lvl>
    <w:lvl w:ilvl="1" w:tplc="0413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1" w15:restartNumberingAfterBreak="0">
    <w:nsid w:val="2D566DE1"/>
    <w:multiLevelType w:val="hybridMultilevel"/>
    <w:tmpl w:val="4E72ECF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8687496">
    <w:abstractNumId w:val="1"/>
  </w:num>
  <w:num w:numId="2" w16cid:durableId="12366652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enforcement="1" w:cryptProviderType="rsaAES" w:cryptAlgorithmClass="hash" w:cryptAlgorithmType="typeAny" w:cryptAlgorithmSid="14" w:cryptSpinCount="100000" w:hash="oXbpXBR/GNU7q90ggEWKv51mjCo+mEfYApD9MQDVXzW9r/D+waAjSHo1x3j4AUu9/cyolql7WmleW0280U9O9w==" w:salt="L9whRu30bc421QYlnTnd+w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wNzExNzK0tDQ1tDBV0lEKTi0uzszPAykwqgUAP4j7ESwAAAA="/>
  </w:docVars>
  <w:rsids>
    <w:rsidRoot w:val="008C007C"/>
    <w:rsid w:val="00000DEB"/>
    <w:rsid w:val="00003FA4"/>
    <w:rsid w:val="0001160B"/>
    <w:rsid w:val="00027C90"/>
    <w:rsid w:val="000308A2"/>
    <w:rsid w:val="00044B3E"/>
    <w:rsid w:val="00044DFF"/>
    <w:rsid w:val="00051DF3"/>
    <w:rsid w:val="00061C24"/>
    <w:rsid w:val="000719C9"/>
    <w:rsid w:val="00071FBB"/>
    <w:rsid w:val="00073C2D"/>
    <w:rsid w:val="000909C7"/>
    <w:rsid w:val="0009407B"/>
    <w:rsid w:val="000A0538"/>
    <w:rsid w:val="000A1D28"/>
    <w:rsid w:val="000B2AB3"/>
    <w:rsid w:val="000D3C5A"/>
    <w:rsid w:val="000E739F"/>
    <w:rsid w:val="00103544"/>
    <w:rsid w:val="00124808"/>
    <w:rsid w:val="001266AD"/>
    <w:rsid w:val="001309E6"/>
    <w:rsid w:val="00146A1B"/>
    <w:rsid w:val="0016538A"/>
    <w:rsid w:val="00181AD2"/>
    <w:rsid w:val="00185A67"/>
    <w:rsid w:val="001874EE"/>
    <w:rsid w:val="0019316D"/>
    <w:rsid w:val="00196100"/>
    <w:rsid w:val="001A068C"/>
    <w:rsid w:val="001A0EAB"/>
    <w:rsid w:val="001A37D6"/>
    <w:rsid w:val="001B5188"/>
    <w:rsid w:val="001B6F45"/>
    <w:rsid w:val="001B7403"/>
    <w:rsid w:val="001C4E3F"/>
    <w:rsid w:val="001C56FB"/>
    <w:rsid w:val="001C6137"/>
    <w:rsid w:val="001C6728"/>
    <w:rsid w:val="001C7EAB"/>
    <w:rsid w:val="001E70AB"/>
    <w:rsid w:val="001F0DFC"/>
    <w:rsid w:val="001F474F"/>
    <w:rsid w:val="001F69ED"/>
    <w:rsid w:val="001F71BE"/>
    <w:rsid w:val="002144BA"/>
    <w:rsid w:val="002215F2"/>
    <w:rsid w:val="002235E8"/>
    <w:rsid w:val="002300D7"/>
    <w:rsid w:val="00251B1B"/>
    <w:rsid w:val="00254222"/>
    <w:rsid w:val="002574EA"/>
    <w:rsid w:val="002602B8"/>
    <w:rsid w:val="002621D2"/>
    <w:rsid w:val="002666B8"/>
    <w:rsid w:val="00276206"/>
    <w:rsid w:val="00284915"/>
    <w:rsid w:val="00286741"/>
    <w:rsid w:val="00294F69"/>
    <w:rsid w:val="002A2F09"/>
    <w:rsid w:val="002A7492"/>
    <w:rsid w:val="002A7FC5"/>
    <w:rsid w:val="002B0E30"/>
    <w:rsid w:val="002C7E98"/>
    <w:rsid w:val="002D615B"/>
    <w:rsid w:val="002D65A8"/>
    <w:rsid w:val="002E141A"/>
    <w:rsid w:val="002E5704"/>
    <w:rsid w:val="002F1834"/>
    <w:rsid w:val="00307243"/>
    <w:rsid w:val="00311E3C"/>
    <w:rsid w:val="00315BAA"/>
    <w:rsid w:val="00315DC5"/>
    <w:rsid w:val="003207B0"/>
    <w:rsid w:val="00325E18"/>
    <w:rsid w:val="00326A82"/>
    <w:rsid w:val="00332BD2"/>
    <w:rsid w:val="00342253"/>
    <w:rsid w:val="00350DDA"/>
    <w:rsid w:val="00354D00"/>
    <w:rsid w:val="00363FA9"/>
    <w:rsid w:val="003910E6"/>
    <w:rsid w:val="00392E2C"/>
    <w:rsid w:val="003A46F8"/>
    <w:rsid w:val="003E0F77"/>
    <w:rsid w:val="003F775B"/>
    <w:rsid w:val="0040036B"/>
    <w:rsid w:val="004166EF"/>
    <w:rsid w:val="004171AA"/>
    <w:rsid w:val="004176D9"/>
    <w:rsid w:val="004541DB"/>
    <w:rsid w:val="004545C4"/>
    <w:rsid w:val="00461D9A"/>
    <w:rsid w:val="00467B38"/>
    <w:rsid w:val="00474AA1"/>
    <w:rsid w:val="00476774"/>
    <w:rsid w:val="0049227D"/>
    <w:rsid w:val="004957B6"/>
    <w:rsid w:val="004A7777"/>
    <w:rsid w:val="004B0CE5"/>
    <w:rsid w:val="004B1E2B"/>
    <w:rsid w:val="004B7053"/>
    <w:rsid w:val="004C6580"/>
    <w:rsid w:val="004D2C2F"/>
    <w:rsid w:val="004D4BAC"/>
    <w:rsid w:val="004E3BF0"/>
    <w:rsid w:val="004E6B76"/>
    <w:rsid w:val="004F58E9"/>
    <w:rsid w:val="005229AE"/>
    <w:rsid w:val="00527D1D"/>
    <w:rsid w:val="00530695"/>
    <w:rsid w:val="005345F2"/>
    <w:rsid w:val="00537B14"/>
    <w:rsid w:val="00550C8C"/>
    <w:rsid w:val="00551B51"/>
    <w:rsid w:val="00552827"/>
    <w:rsid w:val="00563F05"/>
    <w:rsid w:val="0056441C"/>
    <w:rsid w:val="00575388"/>
    <w:rsid w:val="00591602"/>
    <w:rsid w:val="0059384D"/>
    <w:rsid w:val="0059412B"/>
    <w:rsid w:val="00597D6F"/>
    <w:rsid w:val="005A0BB1"/>
    <w:rsid w:val="005C405E"/>
    <w:rsid w:val="005C78AA"/>
    <w:rsid w:val="005C794C"/>
    <w:rsid w:val="005E126D"/>
    <w:rsid w:val="005E5B58"/>
    <w:rsid w:val="006051AD"/>
    <w:rsid w:val="006200F4"/>
    <w:rsid w:val="0062588A"/>
    <w:rsid w:val="00634F75"/>
    <w:rsid w:val="00635B57"/>
    <w:rsid w:val="006440D6"/>
    <w:rsid w:val="0065777A"/>
    <w:rsid w:val="006619C0"/>
    <w:rsid w:val="006630C5"/>
    <w:rsid w:val="006703D1"/>
    <w:rsid w:val="00681B7A"/>
    <w:rsid w:val="00685518"/>
    <w:rsid w:val="00695AE8"/>
    <w:rsid w:val="006A6165"/>
    <w:rsid w:val="006D57E2"/>
    <w:rsid w:val="006E1BBC"/>
    <w:rsid w:val="006E6329"/>
    <w:rsid w:val="006F3AE1"/>
    <w:rsid w:val="006F4891"/>
    <w:rsid w:val="00704D52"/>
    <w:rsid w:val="00704F71"/>
    <w:rsid w:val="007059E5"/>
    <w:rsid w:val="007202E5"/>
    <w:rsid w:val="00721D0D"/>
    <w:rsid w:val="00725A4A"/>
    <w:rsid w:val="0073228D"/>
    <w:rsid w:val="007330BB"/>
    <w:rsid w:val="00734DB1"/>
    <w:rsid w:val="0074528F"/>
    <w:rsid w:val="00757781"/>
    <w:rsid w:val="00760925"/>
    <w:rsid w:val="007643EC"/>
    <w:rsid w:val="00784359"/>
    <w:rsid w:val="00786366"/>
    <w:rsid w:val="0079325D"/>
    <w:rsid w:val="007A099F"/>
    <w:rsid w:val="007A5B29"/>
    <w:rsid w:val="007A7E48"/>
    <w:rsid w:val="007C1CA4"/>
    <w:rsid w:val="007C6B58"/>
    <w:rsid w:val="007D1657"/>
    <w:rsid w:val="007D380F"/>
    <w:rsid w:val="007D5309"/>
    <w:rsid w:val="007F5187"/>
    <w:rsid w:val="008154AC"/>
    <w:rsid w:val="00826E3D"/>
    <w:rsid w:val="008276A8"/>
    <w:rsid w:val="0083445C"/>
    <w:rsid w:val="0084327A"/>
    <w:rsid w:val="00845EDA"/>
    <w:rsid w:val="00850A7E"/>
    <w:rsid w:val="00862667"/>
    <w:rsid w:val="0087353B"/>
    <w:rsid w:val="0087670A"/>
    <w:rsid w:val="008853A9"/>
    <w:rsid w:val="00886C21"/>
    <w:rsid w:val="00886EB9"/>
    <w:rsid w:val="008960D7"/>
    <w:rsid w:val="008B111C"/>
    <w:rsid w:val="008B60F2"/>
    <w:rsid w:val="008B77F0"/>
    <w:rsid w:val="008B7C0B"/>
    <w:rsid w:val="008C007C"/>
    <w:rsid w:val="008D37F8"/>
    <w:rsid w:val="008E3210"/>
    <w:rsid w:val="008F09DC"/>
    <w:rsid w:val="008F55E5"/>
    <w:rsid w:val="00901B06"/>
    <w:rsid w:val="00915035"/>
    <w:rsid w:val="00922C4E"/>
    <w:rsid w:val="0092517C"/>
    <w:rsid w:val="0093201A"/>
    <w:rsid w:val="0094154E"/>
    <w:rsid w:val="00950F21"/>
    <w:rsid w:val="00956118"/>
    <w:rsid w:val="00966D8A"/>
    <w:rsid w:val="0099236B"/>
    <w:rsid w:val="009940A3"/>
    <w:rsid w:val="009A262B"/>
    <w:rsid w:val="009B36A4"/>
    <w:rsid w:val="009B4491"/>
    <w:rsid w:val="009B6769"/>
    <w:rsid w:val="009E4A71"/>
    <w:rsid w:val="009E4BEA"/>
    <w:rsid w:val="00A0130A"/>
    <w:rsid w:val="00A20F19"/>
    <w:rsid w:val="00A23180"/>
    <w:rsid w:val="00A32859"/>
    <w:rsid w:val="00A33B91"/>
    <w:rsid w:val="00A4376C"/>
    <w:rsid w:val="00A57E2F"/>
    <w:rsid w:val="00A62246"/>
    <w:rsid w:val="00A658DB"/>
    <w:rsid w:val="00A85BF4"/>
    <w:rsid w:val="00AA3560"/>
    <w:rsid w:val="00AB4B82"/>
    <w:rsid w:val="00AB6449"/>
    <w:rsid w:val="00AC2DFE"/>
    <w:rsid w:val="00AD6E34"/>
    <w:rsid w:val="00AE32A1"/>
    <w:rsid w:val="00AE462E"/>
    <w:rsid w:val="00AF41FC"/>
    <w:rsid w:val="00AF59E8"/>
    <w:rsid w:val="00B15AAB"/>
    <w:rsid w:val="00B22087"/>
    <w:rsid w:val="00B23454"/>
    <w:rsid w:val="00B3550E"/>
    <w:rsid w:val="00B37EA2"/>
    <w:rsid w:val="00B4047E"/>
    <w:rsid w:val="00B54620"/>
    <w:rsid w:val="00B55C6A"/>
    <w:rsid w:val="00B73CF8"/>
    <w:rsid w:val="00B945A8"/>
    <w:rsid w:val="00BA11A9"/>
    <w:rsid w:val="00BB11CE"/>
    <w:rsid w:val="00BB4E52"/>
    <w:rsid w:val="00BC1F4D"/>
    <w:rsid w:val="00BC1FF2"/>
    <w:rsid w:val="00BC4B62"/>
    <w:rsid w:val="00BC4C3D"/>
    <w:rsid w:val="00BE5BDA"/>
    <w:rsid w:val="00BE639A"/>
    <w:rsid w:val="00BF3C49"/>
    <w:rsid w:val="00BF419C"/>
    <w:rsid w:val="00C15828"/>
    <w:rsid w:val="00C224A2"/>
    <w:rsid w:val="00C564D9"/>
    <w:rsid w:val="00C777EC"/>
    <w:rsid w:val="00C77C96"/>
    <w:rsid w:val="00C82326"/>
    <w:rsid w:val="00CA122E"/>
    <w:rsid w:val="00CC566C"/>
    <w:rsid w:val="00CC7C90"/>
    <w:rsid w:val="00CD64BC"/>
    <w:rsid w:val="00CD77E6"/>
    <w:rsid w:val="00CF1722"/>
    <w:rsid w:val="00CF22F2"/>
    <w:rsid w:val="00CF2D90"/>
    <w:rsid w:val="00CF3CF2"/>
    <w:rsid w:val="00D14CD3"/>
    <w:rsid w:val="00D4201F"/>
    <w:rsid w:val="00D5125B"/>
    <w:rsid w:val="00D54C44"/>
    <w:rsid w:val="00D61EA2"/>
    <w:rsid w:val="00D625FA"/>
    <w:rsid w:val="00D745FD"/>
    <w:rsid w:val="00D80904"/>
    <w:rsid w:val="00D80BB1"/>
    <w:rsid w:val="00DA0DAF"/>
    <w:rsid w:val="00DC18F8"/>
    <w:rsid w:val="00DC3840"/>
    <w:rsid w:val="00DC4358"/>
    <w:rsid w:val="00DD69D3"/>
    <w:rsid w:val="00DE1BE2"/>
    <w:rsid w:val="00DF5E9F"/>
    <w:rsid w:val="00E06265"/>
    <w:rsid w:val="00E06E74"/>
    <w:rsid w:val="00E12854"/>
    <w:rsid w:val="00E31E52"/>
    <w:rsid w:val="00E32A02"/>
    <w:rsid w:val="00E425F4"/>
    <w:rsid w:val="00E43516"/>
    <w:rsid w:val="00E57A7C"/>
    <w:rsid w:val="00E7307D"/>
    <w:rsid w:val="00E874DB"/>
    <w:rsid w:val="00E87AF7"/>
    <w:rsid w:val="00E9487E"/>
    <w:rsid w:val="00E97A5E"/>
    <w:rsid w:val="00EB389F"/>
    <w:rsid w:val="00EB5616"/>
    <w:rsid w:val="00ED378A"/>
    <w:rsid w:val="00EE3D23"/>
    <w:rsid w:val="00EE4A2A"/>
    <w:rsid w:val="00EE68C3"/>
    <w:rsid w:val="00F0225A"/>
    <w:rsid w:val="00F02808"/>
    <w:rsid w:val="00F32766"/>
    <w:rsid w:val="00F378EF"/>
    <w:rsid w:val="00F428FA"/>
    <w:rsid w:val="00F56D8F"/>
    <w:rsid w:val="00F63BDF"/>
    <w:rsid w:val="00F6473C"/>
    <w:rsid w:val="00F72301"/>
    <w:rsid w:val="00F75339"/>
    <w:rsid w:val="00FB409B"/>
    <w:rsid w:val="00FC51DD"/>
    <w:rsid w:val="00FC7A84"/>
    <w:rsid w:val="00FD6A07"/>
    <w:rsid w:val="00FD703B"/>
    <w:rsid w:val="00FE6EA1"/>
    <w:rsid w:val="00FF5983"/>
    <w:rsid w:val="00FF6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53825A7"/>
  <w15:docId w15:val="{74B6FF2E-DE77-43A3-B5C8-801DE2761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786366"/>
    <w:pPr>
      <w:spacing w:after="0" w:line="240" w:lineRule="auto"/>
    </w:pPr>
    <w:rPr>
      <w:rFonts w:ascii="Tahoma" w:eastAsia="Times New Roman" w:hAnsi="Tahoma" w:cs="Tahoma"/>
      <w:sz w:val="20"/>
      <w:szCs w:val="20"/>
      <w:lang w:eastAsia="nl-NL"/>
    </w:rPr>
  </w:style>
  <w:style w:type="paragraph" w:styleId="Kop2">
    <w:name w:val="heading 2"/>
    <w:basedOn w:val="Standaard"/>
    <w:next w:val="Standaard"/>
    <w:link w:val="Kop2Char"/>
    <w:qFormat/>
    <w:rsid w:val="008C007C"/>
    <w:pPr>
      <w:keepNext/>
      <w:tabs>
        <w:tab w:val="left" w:pos="1632"/>
      </w:tabs>
      <w:outlineLvl w:val="1"/>
    </w:pPr>
    <w:rPr>
      <w:b/>
      <w:bCs/>
      <w:lang w:val="en-GB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2Char">
    <w:name w:val="Kop 2 Char"/>
    <w:basedOn w:val="Standaardalinea-lettertype"/>
    <w:link w:val="Kop2"/>
    <w:rsid w:val="008C007C"/>
    <w:rPr>
      <w:rFonts w:ascii="Tahoma" w:eastAsia="Times New Roman" w:hAnsi="Tahoma" w:cs="Tahoma"/>
      <w:b/>
      <w:bCs/>
      <w:sz w:val="20"/>
      <w:szCs w:val="20"/>
      <w:lang w:val="en-GB" w:eastAsia="nl-NL"/>
    </w:rPr>
  </w:style>
  <w:style w:type="paragraph" w:styleId="Koptekst">
    <w:name w:val="header"/>
    <w:basedOn w:val="Standaard"/>
    <w:link w:val="KoptekstChar"/>
    <w:rsid w:val="008C007C"/>
    <w:pPr>
      <w:tabs>
        <w:tab w:val="center" w:pos="4703"/>
        <w:tab w:val="right" w:pos="9406"/>
      </w:tabs>
    </w:pPr>
  </w:style>
  <w:style w:type="character" w:customStyle="1" w:styleId="KoptekstChar">
    <w:name w:val="Koptekst Char"/>
    <w:basedOn w:val="Standaardalinea-lettertype"/>
    <w:link w:val="Koptekst"/>
    <w:rsid w:val="008C007C"/>
    <w:rPr>
      <w:rFonts w:ascii="Tahoma" w:eastAsia="Times New Roman" w:hAnsi="Tahoma" w:cs="Tahoma"/>
      <w:sz w:val="20"/>
      <w:szCs w:val="20"/>
      <w:lang w:eastAsia="nl-NL"/>
    </w:rPr>
  </w:style>
  <w:style w:type="paragraph" w:styleId="Voettekst">
    <w:name w:val="footer"/>
    <w:basedOn w:val="Standaard"/>
    <w:link w:val="VoettekstChar"/>
    <w:uiPriority w:val="99"/>
    <w:unhideWhenUsed/>
    <w:rsid w:val="008C007C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8C007C"/>
    <w:rPr>
      <w:rFonts w:ascii="Tahoma" w:eastAsia="Times New Roman" w:hAnsi="Tahoma" w:cs="Tahoma"/>
      <w:sz w:val="20"/>
      <w:szCs w:val="20"/>
      <w:lang w:eastAsia="nl-NL"/>
    </w:rPr>
  </w:style>
  <w:style w:type="character" w:styleId="Hyperlink">
    <w:name w:val="Hyperlink"/>
    <w:basedOn w:val="Standaardalinea-lettertype"/>
    <w:uiPriority w:val="99"/>
    <w:unhideWhenUsed/>
    <w:rsid w:val="008C007C"/>
    <w:rPr>
      <w:color w:val="0000FF" w:themeColor="hyperlink"/>
      <w:u w:val="single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9B6769"/>
    <w:rPr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9B6769"/>
    <w:rPr>
      <w:rFonts w:ascii="Tahoma" w:eastAsia="Times New Roman" w:hAnsi="Tahoma" w:cs="Tahoma"/>
      <w:sz w:val="16"/>
      <w:szCs w:val="16"/>
      <w:lang w:eastAsia="nl-NL"/>
    </w:rPr>
  </w:style>
  <w:style w:type="paragraph" w:styleId="Geenafstand">
    <w:name w:val="No Spacing"/>
    <w:uiPriority w:val="1"/>
    <w:qFormat/>
    <w:rsid w:val="001A37D6"/>
    <w:pPr>
      <w:spacing w:after="0" w:line="240" w:lineRule="auto"/>
    </w:pPr>
    <w:rPr>
      <w:rFonts w:ascii="Tahoma" w:eastAsia="Times New Roman" w:hAnsi="Tahoma" w:cs="Tahoma"/>
      <w:sz w:val="20"/>
      <w:szCs w:val="20"/>
      <w:lang w:eastAsia="nl-NL"/>
    </w:rPr>
  </w:style>
  <w:style w:type="paragraph" w:styleId="Lijstalinea">
    <w:name w:val="List Paragraph"/>
    <w:basedOn w:val="Standaard"/>
    <w:uiPriority w:val="34"/>
    <w:qFormat/>
    <w:rsid w:val="00F63BDF"/>
    <w:pPr>
      <w:ind w:left="720"/>
      <w:contextualSpacing/>
    </w:pPr>
  </w:style>
  <w:style w:type="character" w:customStyle="1" w:styleId="UnresolvedMention1">
    <w:name w:val="Unresolved Mention1"/>
    <w:basedOn w:val="Standaardalinea-lettertype"/>
    <w:uiPriority w:val="99"/>
    <w:semiHidden/>
    <w:unhideWhenUsed/>
    <w:rsid w:val="006855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3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7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4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2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6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9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6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8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0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4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udiegids.tudelft.nl/a101_displayProgram.do?program_tree_id=2815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779ABC-F4C2-46F0-9610-2BD38952A3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803</Words>
  <Characters>4418</Characters>
  <Application>Microsoft Office Word</Application>
  <DocSecurity>0</DocSecurity>
  <Lines>36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>    *Theoretical content is offered in period 3, practicals in period 4 (consult Cou</vt:lpstr>
      <vt:lpstr/>
    </vt:vector>
  </TitlesOfParts>
  <Company>TU Delft</Company>
  <LinksUpToDate>false</LinksUpToDate>
  <CharactersWithSpaces>5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ëlle de Jong - 3ME</dc:creator>
  <cp:lastModifiedBy>Daniëlle de Jong</cp:lastModifiedBy>
  <cp:revision>3</cp:revision>
  <cp:lastPrinted>2019-09-01T10:50:00Z</cp:lastPrinted>
  <dcterms:created xsi:type="dcterms:W3CDTF">2024-04-03T09:11:00Z</dcterms:created>
  <dcterms:modified xsi:type="dcterms:W3CDTF">2024-04-03T09:11:00Z</dcterms:modified>
</cp:coreProperties>
</file>